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5C0C40" w14:textId="1963A7D3" w:rsidR="00A67BB6" w:rsidRPr="00B20C5C" w:rsidRDefault="00A67BB6" w:rsidP="0019168D">
      <w:pPr>
        <w:spacing w:after="0"/>
        <w:rPr>
          <w:rFonts w:ascii="Times New Roman" w:hAnsi="Times New Roman" w:cs="Times New Roman"/>
          <w:sz w:val="20"/>
          <w:lang w:val="de-DE"/>
        </w:rPr>
        <w:sectPr w:rsidR="00A67BB6" w:rsidRPr="00B20C5C" w:rsidSect="0019168D">
          <w:footerReference w:type="default" r:id="rId8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3CCFFE3" w14:textId="0E9E0CCE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b/>
          <w:sz w:val="18"/>
          <w:lang w:val="sr-Cyrl-CS" w:eastAsia="en-US"/>
        </w:rPr>
      </w:pPr>
      <w:r w:rsidRPr="00350C77">
        <w:rPr>
          <w:rFonts w:ascii="Times New Roman" w:eastAsiaTheme="minorHAnsi" w:hAnsi="Times New Roman" w:cs="Times New Roman"/>
          <w:b/>
          <w:noProof/>
          <w:sz w:val="18"/>
          <w:lang w:val="hr-HR" w:eastAsia="hr-HR"/>
        </w:rPr>
        <w:lastRenderedPageBreak/>
        <w:drawing>
          <wp:anchor distT="0" distB="0" distL="114300" distR="114300" simplePos="0" relativeHeight="251659264" behindDoc="1" locked="0" layoutInCell="1" allowOverlap="1" wp14:anchorId="1831130F" wp14:editId="490E0ACE">
            <wp:simplePos x="0" y="0"/>
            <wp:positionH relativeFrom="margin">
              <wp:align>center</wp:align>
            </wp:positionH>
            <wp:positionV relativeFrom="margin">
              <wp:posOffset>-152400</wp:posOffset>
            </wp:positionV>
            <wp:extent cx="1153298" cy="1470992"/>
            <wp:effectExtent l="0" t="0" r="8890" b="0"/>
            <wp:wrapSquare wrapText="bothSides"/>
            <wp:docPr id="2" name="Picture 0" descr="Znak Prosvje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nak Prosvjete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3298" cy="14709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50C77">
        <w:rPr>
          <w:rFonts w:ascii="Times New Roman" w:eastAsiaTheme="minorHAnsi" w:hAnsi="Times New Roman" w:cs="Times New Roman"/>
          <w:b/>
          <w:sz w:val="18"/>
          <w:lang w:val="sr-Cyrl-CS" w:eastAsia="en-US"/>
        </w:rPr>
        <w:t>Српско просвјетно и културно друштво</w:t>
      </w:r>
    </w:p>
    <w:p w14:paraId="2A818B7F" w14:textId="4DE6141A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b/>
          <w:sz w:val="18"/>
          <w:lang w:val="sr-Cyrl-CS" w:eastAsia="en-US"/>
        </w:rPr>
      </w:pPr>
      <w:r w:rsidRPr="00350C77">
        <w:rPr>
          <w:rFonts w:ascii="Times New Roman" w:eastAsiaTheme="minorHAnsi" w:hAnsi="Times New Roman" w:cs="Times New Roman"/>
          <w:b/>
          <w:sz w:val="18"/>
          <w:lang w:val="sr-Cyrl-CS" w:eastAsia="en-US"/>
        </w:rPr>
        <w:t>„Просвјета“ - Градски одбор Мостар</w:t>
      </w:r>
    </w:p>
    <w:p w14:paraId="46D14D6B" w14:textId="77777777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sz w:val="18"/>
          <w:lang w:val="sr-Cyrl-CS" w:eastAsia="en-US"/>
        </w:rPr>
      </w:pP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>адреса: Конак 7, 88000 Мостар, БиХ</w:t>
      </w:r>
    </w:p>
    <w:p w14:paraId="6693EA3F" w14:textId="77777777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sz w:val="18"/>
          <w:lang w:val="sr-Cyrl-CS" w:eastAsia="en-US"/>
        </w:rPr>
      </w:pP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>телефон: +387/66/178129</w:t>
      </w:r>
    </w:p>
    <w:p w14:paraId="538E4DB3" w14:textId="77777777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sz w:val="18"/>
          <w:lang w:val="hr-HR" w:eastAsia="en-US"/>
        </w:rPr>
      </w:pPr>
      <w:r w:rsidRPr="00350C77">
        <w:rPr>
          <w:rFonts w:ascii="Times New Roman" w:eastAsiaTheme="minorHAnsi" w:hAnsi="Times New Roman" w:cs="Times New Roman"/>
          <w:sz w:val="18"/>
          <w:lang w:val="sr-Cyrl-BA" w:eastAsia="en-US"/>
        </w:rPr>
        <w:t>веб адреса</w:t>
      </w:r>
      <w:r w:rsidRPr="00350C77">
        <w:rPr>
          <w:rFonts w:ascii="Times New Roman" w:eastAsiaTheme="minorHAnsi" w:hAnsi="Times New Roman" w:cs="Times New Roman"/>
          <w:sz w:val="18"/>
          <w:lang w:val="hr-HR" w:eastAsia="en-US"/>
        </w:rPr>
        <w:t>: prosvjetamostar.org</w:t>
      </w:r>
    </w:p>
    <w:p w14:paraId="1547AB90" w14:textId="77777777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sz w:val="18"/>
          <w:lang w:val="sr-Cyrl-BA" w:eastAsia="en-US"/>
        </w:rPr>
      </w:pP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 xml:space="preserve">е-пошта: </w:t>
      </w:r>
      <w:proofErr w:type="spellStart"/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spkdprosvjetagomostar</w:t>
      </w:r>
      <w:proofErr w:type="spellEnd"/>
      <w:r w:rsidRPr="00350C77">
        <w:rPr>
          <w:rFonts w:ascii="Times New Roman" w:eastAsiaTheme="minorHAnsi" w:hAnsi="Times New Roman" w:cs="Times New Roman"/>
          <w:sz w:val="18"/>
          <w:lang w:val="ru-RU" w:eastAsia="en-US"/>
        </w:rPr>
        <w:t>@</w:t>
      </w:r>
      <w:proofErr w:type="spellStart"/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gmail</w:t>
      </w:r>
      <w:proofErr w:type="spellEnd"/>
      <w:r w:rsidRPr="00350C77">
        <w:rPr>
          <w:rFonts w:ascii="Times New Roman" w:eastAsiaTheme="minorHAnsi" w:hAnsi="Times New Roman" w:cs="Times New Roman"/>
          <w:sz w:val="18"/>
          <w:lang w:val="ru-RU" w:eastAsia="en-US"/>
        </w:rPr>
        <w:t>.</w:t>
      </w:r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com</w:t>
      </w:r>
    </w:p>
    <w:p w14:paraId="798D7D7D" w14:textId="77777777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sz w:val="18"/>
          <w:lang w:val="en-US" w:eastAsia="en-US"/>
        </w:rPr>
      </w:pP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>рачуни: Hypo-Alpe-Adria Bank d.d. Mostar</w:t>
      </w:r>
    </w:p>
    <w:p w14:paraId="44141DDE" w14:textId="77777777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sz w:val="18"/>
          <w:lang w:val="en-US" w:eastAsia="en-US"/>
        </w:rPr>
      </w:pP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>трансакцијски рачун: 3060012642538717</w:t>
      </w:r>
    </w:p>
    <w:p w14:paraId="52CAB86C" w14:textId="77777777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sz w:val="18"/>
          <w:lang w:val="en-US" w:eastAsia="en-US"/>
        </w:rPr>
      </w:pPr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IBAN</w:t>
      </w: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 xml:space="preserve">: </w:t>
      </w:r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BA393060012642547641</w:t>
      </w:r>
    </w:p>
    <w:p w14:paraId="4611DADB" w14:textId="77777777" w:rsidR="00350C77" w:rsidRPr="00350C77" w:rsidRDefault="00350C77" w:rsidP="00350C77">
      <w:pPr>
        <w:spacing w:after="0"/>
        <w:jc w:val="both"/>
        <w:rPr>
          <w:rFonts w:ascii="Times New Roman" w:eastAsiaTheme="minorHAnsi" w:hAnsi="Times New Roman" w:cs="Times New Roman"/>
          <w:sz w:val="18"/>
          <w:lang w:val="en-US" w:eastAsia="en-US"/>
        </w:rPr>
      </w:pPr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S.W.I.F.T.</w:t>
      </w: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 xml:space="preserve"> </w:t>
      </w:r>
      <w:proofErr w:type="gramStart"/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 xml:space="preserve">адреса </w:t>
      </w:r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:</w:t>
      </w:r>
      <w:proofErr w:type="gramEnd"/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 xml:space="preserve"> HAABBA22</w:t>
      </w:r>
    </w:p>
    <w:p w14:paraId="3605D24F" w14:textId="77777777" w:rsidR="00350C77" w:rsidRPr="00350C77" w:rsidRDefault="00350C77" w:rsidP="00350C77">
      <w:pPr>
        <w:spacing w:after="0"/>
        <w:jc w:val="right"/>
        <w:rPr>
          <w:rFonts w:ascii="Times New Roman" w:eastAsiaTheme="minorHAnsi" w:hAnsi="Times New Roman" w:cs="Times New Roman"/>
          <w:b/>
          <w:sz w:val="18"/>
          <w:lang w:val="sr-Cyrl-CS" w:eastAsia="en-US"/>
        </w:rPr>
      </w:pPr>
      <w:r w:rsidRPr="00350C77">
        <w:rPr>
          <w:rFonts w:ascii="Times New Roman" w:eastAsiaTheme="minorHAnsi" w:hAnsi="Times New Roman" w:cs="Times New Roman"/>
          <w:b/>
          <w:sz w:val="18"/>
          <w:lang w:val="sr-Cyrl-CS" w:eastAsia="en-US"/>
        </w:rPr>
        <w:lastRenderedPageBreak/>
        <w:t>Serbian Educational and Cultural Society</w:t>
      </w:r>
    </w:p>
    <w:p w14:paraId="1861F6DF" w14:textId="77777777" w:rsidR="00350C77" w:rsidRPr="00350C77" w:rsidRDefault="00350C77" w:rsidP="00350C77">
      <w:pPr>
        <w:spacing w:after="0"/>
        <w:jc w:val="right"/>
        <w:rPr>
          <w:rFonts w:ascii="Times New Roman" w:eastAsiaTheme="minorHAnsi" w:hAnsi="Times New Roman" w:cs="Times New Roman"/>
          <w:b/>
          <w:sz w:val="18"/>
          <w:lang w:val="sr-Cyrl-CS" w:eastAsia="en-US"/>
        </w:rPr>
      </w:pPr>
      <w:r w:rsidRPr="00350C77">
        <w:rPr>
          <w:rFonts w:ascii="Times New Roman" w:eastAsiaTheme="minorHAnsi" w:hAnsi="Times New Roman" w:cs="Times New Roman"/>
          <w:b/>
          <w:sz w:val="18"/>
          <w:lang w:val="en-US" w:eastAsia="en-US"/>
        </w:rPr>
        <w:t>“</w:t>
      </w:r>
      <w:proofErr w:type="spellStart"/>
      <w:r w:rsidRPr="00350C77">
        <w:rPr>
          <w:rFonts w:ascii="Times New Roman" w:eastAsiaTheme="minorHAnsi" w:hAnsi="Times New Roman" w:cs="Times New Roman"/>
          <w:b/>
          <w:sz w:val="18"/>
          <w:lang w:val="en-US" w:eastAsia="en-US"/>
        </w:rPr>
        <w:t>Prosvjeta</w:t>
      </w:r>
      <w:proofErr w:type="spellEnd"/>
      <w:r w:rsidRPr="00350C77">
        <w:rPr>
          <w:rFonts w:ascii="Times New Roman" w:eastAsiaTheme="minorHAnsi" w:hAnsi="Times New Roman" w:cs="Times New Roman"/>
          <w:b/>
          <w:sz w:val="18"/>
          <w:lang w:val="en-US" w:eastAsia="en-US"/>
        </w:rPr>
        <w:t xml:space="preserve">” - </w:t>
      </w:r>
      <w:proofErr w:type="spellStart"/>
      <w:r w:rsidRPr="00350C77">
        <w:rPr>
          <w:rFonts w:ascii="Times New Roman" w:eastAsiaTheme="minorHAnsi" w:hAnsi="Times New Roman" w:cs="Times New Roman"/>
          <w:b/>
          <w:sz w:val="18"/>
          <w:lang w:val="en-US" w:eastAsia="en-US"/>
        </w:rPr>
        <w:t>Mostar</w:t>
      </w:r>
      <w:proofErr w:type="spellEnd"/>
      <w:r w:rsidRPr="00350C77">
        <w:rPr>
          <w:rFonts w:ascii="Times New Roman" w:eastAsiaTheme="minorHAnsi" w:hAnsi="Times New Roman" w:cs="Times New Roman"/>
          <w:b/>
          <w:sz w:val="18"/>
          <w:lang w:val="en-US" w:eastAsia="en-US"/>
        </w:rPr>
        <w:t xml:space="preserve"> City Board</w:t>
      </w:r>
    </w:p>
    <w:p w14:paraId="01487825" w14:textId="77777777" w:rsidR="00350C77" w:rsidRPr="00350C77" w:rsidRDefault="00350C77" w:rsidP="00350C77">
      <w:pPr>
        <w:spacing w:after="0"/>
        <w:jc w:val="right"/>
        <w:rPr>
          <w:rFonts w:ascii="Times New Roman" w:eastAsia="HilandarskiUstav5" w:hAnsi="Times New Roman" w:cs="Times New Roman"/>
          <w:sz w:val="18"/>
          <w:lang w:val="sr-Cyrl-CS" w:eastAsia="en-US"/>
        </w:rPr>
      </w:pPr>
      <w:proofErr w:type="gramStart"/>
      <w:r w:rsidRPr="00350C77">
        <w:rPr>
          <w:rFonts w:ascii="Times New Roman" w:eastAsia="HilandarskiUstav5" w:hAnsi="Times New Roman" w:cs="Times New Roman"/>
          <w:sz w:val="18"/>
          <w:lang w:val="en-US" w:eastAsia="en-US"/>
        </w:rPr>
        <w:t>address</w:t>
      </w:r>
      <w:proofErr w:type="gramEnd"/>
      <w:r w:rsidRPr="00350C77">
        <w:rPr>
          <w:rFonts w:ascii="Times New Roman" w:eastAsia="HilandarskiUstav5" w:hAnsi="Times New Roman" w:cs="Times New Roman"/>
          <w:sz w:val="18"/>
          <w:lang w:val="hr-HR" w:eastAsia="en-US"/>
        </w:rPr>
        <w:t xml:space="preserve">: </w:t>
      </w:r>
      <w:proofErr w:type="spellStart"/>
      <w:r w:rsidRPr="00350C77">
        <w:rPr>
          <w:rFonts w:ascii="Times New Roman" w:eastAsia="HilandarskiUstav5" w:hAnsi="Times New Roman" w:cs="Times New Roman"/>
          <w:sz w:val="18"/>
          <w:lang w:val="en-US" w:eastAsia="en-US"/>
        </w:rPr>
        <w:t>Konak</w:t>
      </w:r>
      <w:proofErr w:type="spellEnd"/>
      <w:r w:rsidRPr="00350C77">
        <w:rPr>
          <w:rFonts w:ascii="Times New Roman" w:eastAsia="HilandarskiUstav5" w:hAnsi="Times New Roman" w:cs="Times New Roman"/>
          <w:sz w:val="18"/>
          <w:lang w:val="hr-HR" w:eastAsia="en-US"/>
        </w:rPr>
        <w:t xml:space="preserve"> 7, 88000 </w:t>
      </w:r>
      <w:proofErr w:type="spellStart"/>
      <w:r w:rsidRPr="00350C77">
        <w:rPr>
          <w:rFonts w:ascii="Times New Roman" w:eastAsia="HilandarskiUstav5" w:hAnsi="Times New Roman" w:cs="Times New Roman"/>
          <w:sz w:val="18"/>
          <w:lang w:val="en-US" w:eastAsia="en-US"/>
        </w:rPr>
        <w:t>Mostar</w:t>
      </w:r>
      <w:proofErr w:type="spellEnd"/>
      <w:r w:rsidRPr="00350C77">
        <w:rPr>
          <w:rFonts w:ascii="Times New Roman" w:eastAsia="HilandarskiUstav5" w:hAnsi="Times New Roman" w:cs="Times New Roman"/>
          <w:sz w:val="18"/>
          <w:lang w:val="hr-HR" w:eastAsia="en-US"/>
        </w:rPr>
        <w:t xml:space="preserve">, </w:t>
      </w:r>
      <w:proofErr w:type="spellStart"/>
      <w:r w:rsidRPr="00350C77">
        <w:rPr>
          <w:rFonts w:ascii="Times New Roman" w:eastAsia="HilandarskiUstav5" w:hAnsi="Times New Roman" w:cs="Times New Roman"/>
          <w:sz w:val="18"/>
          <w:lang w:val="en-US" w:eastAsia="en-US"/>
        </w:rPr>
        <w:t>BiH</w:t>
      </w:r>
      <w:proofErr w:type="spellEnd"/>
    </w:p>
    <w:p w14:paraId="5435E095" w14:textId="77777777" w:rsidR="00350C77" w:rsidRPr="00350C77" w:rsidRDefault="00350C77" w:rsidP="00350C77">
      <w:pPr>
        <w:spacing w:after="0"/>
        <w:jc w:val="right"/>
        <w:rPr>
          <w:rFonts w:ascii="Times New Roman" w:eastAsia="HilandarskiUstav5" w:hAnsi="Times New Roman" w:cs="Times New Roman"/>
          <w:sz w:val="18"/>
          <w:lang w:val="sr-Cyrl-CS" w:eastAsia="en-US"/>
        </w:rPr>
      </w:pPr>
      <w:proofErr w:type="gramStart"/>
      <w:r w:rsidRPr="00350C77">
        <w:rPr>
          <w:rFonts w:ascii="Times New Roman" w:eastAsia="HilandarskiUstav5" w:hAnsi="Times New Roman" w:cs="Times New Roman"/>
          <w:sz w:val="18"/>
          <w:lang w:val="en-US" w:eastAsia="en-US"/>
        </w:rPr>
        <w:t>phone</w:t>
      </w:r>
      <w:proofErr w:type="gramEnd"/>
      <w:r w:rsidRPr="00350C77">
        <w:rPr>
          <w:rFonts w:ascii="Times New Roman" w:eastAsia="HilandarskiUstav5" w:hAnsi="Times New Roman" w:cs="Times New Roman"/>
          <w:sz w:val="18"/>
          <w:lang w:val="hr-HR" w:eastAsia="en-US"/>
        </w:rPr>
        <w:t>:</w:t>
      </w: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 xml:space="preserve"> +387/66/178129</w:t>
      </w:r>
      <w:r w:rsidRPr="00350C77">
        <w:rPr>
          <w:rFonts w:ascii="Times New Roman" w:eastAsia="HilandarskiUstav5" w:hAnsi="Times New Roman" w:cs="Times New Roman"/>
          <w:sz w:val="18"/>
          <w:lang w:val="hr-HR" w:eastAsia="en-US"/>
        </w:rPr>
        <w:t xml:space="preserve"> </w:t>
      </w:r>
    </w:p>
    <w:p w14:paraId="31F5965D" w14:textId="77777777" w:rsidR="00350C77" w:rsidRPr="00350C77" w:rsidRDefault="00350C77" w:rsidP="00350C77">
      <w:pPr>
        <w:spacing w:after="0"/>
        <w:jc w:val="right"/>
        <w:rPr>
          <w:rFonts w:ascii="Times New Roman" w:eastAsia="HilandarskiUstav5" w:hAnsi="Times New Roman" w:cs="Times New Roman"/>
          <w:sz w:val="18"/>
          <w:lang w:val="hr-HR" w:eastAsia="en-US"/>
        </w:rPr>
      </w:pPr>
      <w:r w:rsidRPr="00350C77">
        <w:rPr>
          <w:rFonts w:ascii="Times New Roman" w:eastAsia="HilandarskiUstav5" w:hAnsi="Times New Roman" w:cs="Times New Roman"/>
          <w:sz w:val="18"/>
          <w:lang w:val="hr-HR" w:eastAsia="en-US"/>
        </w:rPr>
        <w:t>web adresa:prosvjetamostar.org</w:t>
      </w:r>
    </w:p>
    <w:p w14:paraId="359631BF" w14:textId="77777777" w:rsidR="00350C77" w:rsidRPr="00350C77" w:rsidRDefault="00350C77" w:rsidP="00350C77">
      <w:pPr>
        <w:spacing w:after="0"/>
        <w:jc w:val="right"/>
        <w:rPr>
          <w:rFonts w:ascii="Times New Roman" w:eastAsiaTheme="minorHAnsi" w:hAnsi="Times New Roman" w:cs="Times New Roman"/>
          <w:sz w:val="18"/>
          <w:lang w:val="sr-Cyrl-CS" w:eastAsia="en-US"/>
        </w:rPr>
      </w:pPr>
      <w:proofErr w:type="spellStart"/>
      <w:r w:rsidRPr="00350C77">
        <w:rPr>
          <w:rFonts w:ascii="Times New Roman" w:eastAsiaTheme="minorHAnsi" w:hAnsi="Times New Roman" w:cs="Times New Roman"/>
          <w:sz w:val="18"/>
          <w:lang w:val="de-DE" w:eastAsia="en-US"/>
        </w:rPr>
        <w:t>e-mail</w:t>
      </w:r>
      <w:proofErr w:type="spellEnd"/>
      <w:r w:rsidRPr="00350C77">
        <w:rPr>
          <w:rFonts w:ascii="Times New Roman" w:eastAsiaTheme="minorHAnsi" w:hAnsi="Times New Roman" w:cs="Times New Roman"/>
          <w:sz w:val="18"/>
          <w:lang w:val="de-DE" w:eastAsia="en-US"/>
        </w:rPr>
        <w:t>: spkdprosvjetagomostar@gmail.com</w:t>
      </w:r>
    </w:p>
    <w:p w14:paraId="5DFF3C8F" w14:textId="77777777" w:rsidR="00350C77" w:rsidRPr="00350C77" w:rsidRDefault="00350C77" w:rsidP="00350C77">
      <w:pPr>
        <w:spacing w:after="0"/>
        <w:jc w:val="right"/>
        <w:rPr>
          <w:rFonts w:ascii="Times New Roman" w:eastAsiaTheme="minorHAnsi" w:hAnsi="Times New Roman" w:cs="Times New Roman"/>
          <w:sz w:val="18"/>
          <w:lang w:val="sr-Cyrl-CS" w:eastAsia="en-US"/>
        </w:rPr>
      </w:pPr>
      <w:proofErr w:type="spellStart"/>
      <w:r w:rsidRPr="00350C77">
        <w:rPr>
          <w:rFonts w:ascii="Times New Roman" w:eastAsia="HilandarskiUstav5" w:hAnsi="Times New Roman" w:cs="Times New Roman"/>
          <w:sz w:val="18"/>
          <w:lang w:val="hr-HR" w:eastAsia="en-US"/>
        </w:rPr>
        <w:t>account</w:t>
      </w:r>
      <w:proofErr w:type="spellEnd"/>
      <w:r w:rsidRPr="00350C77">
        <w:rPr>
          <w:rFonts w:ascii="Times New Roman" w:eastAsia="HilandarskiUstav5" w:hAnsi="Times New Roman" w:cs="Times New Roman"/>
          <w:sz w:val="18"/>
          <w:lang w:val="en-US" w:eastAsia="en-US"/>
        </w:rPr>
        <w:t>s</w:t>
      </w:r>
      <w:r w:rsidRPr="00350C77">
        <w:rPr>
          <w:rFonts w:ascii="Times New Roman" w:eastAsia="HilandarskiUstav5" w:hAnsi="Times New Roman" w:cs="Times New Roman"/>
          <w:sz w:val="18"/>
          <w:lang w:val="hr-HR" w:eastAsia="en-US"/>
        </w:rPr>
        <w:t>:</w:t>
      </w:r>
      <w:r w:rsidRPr="00350C77">
        <w:rPr>
          <w:rFonts w:ascii="Times New Roman" w:eastAsiaTheme="minorHAnsi" w:hAnsi="Times New Roman" w:cs="Times New Roman"/>
          <w:sz w:val="20"/>
          <w:lang w:val="en-US" w:eastAsia="en-US"/>
        </w:rPr>
        <w:t xml:space="preserve"> </w:t>
      </w: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>Hypo-Alpe-Adria Bank d.d. Mostar</w:t>
      </w:r>
    </w:p>
    <w:p w14:paraId="23C3216D" w14:textId="77777777" w:rsidR="00350C77" w:rsidRPr="00350C77" w:rsidRDefault="00350C77" w:rsidP="00350C77">
      <w:pPr>
        <w:spacing w:after="0"/>
        <w:jc w:val="right"/>
        <w:rPr>
          <w:rFonts w:ascii="Times New Roman" w:eastAsiaTheme="minorHAnsi" w:hAnsi="Times New Roman" w:cs="Times New Roman"/>
          <w:sz w:val="18"/>
          <w:lang w:val="sr-Cyrl-CS" w:eastAsia="en-US"/>
        </w:rPr>
      </w:pPr>
      <w:proofErr w:type="gramStart"/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transaction</w:t>
      </w:r>
      <w:proofErr w:type="gramEnd"/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 xml:space="preserve"> account: </w:t>
      </w:r>
      <w:r w:rsidRPr="00350C77">
        <w:rPr>
          <w:rFonts w:ascii="Times New Roman" w:eastAsiaTheme="minorHAnsi" w:hAnsi="Times New Roman" w:cs="Times New Roman"/>
          <w:sz w:val="18"/>
          <w:lang w:val="sr-Cyrl-CS" w:eastAsia="en-US"/>
        </w:rPr>
        <w:t>3060012642538717</w:t>
      </w:r>
    </w:p>
    <w:p w14:paraId="0FE62685" w14:textId="77777777" w:rsidR="00350C77" w:rsidRPr="00350C77" w:rsidRDefault="00350C77" w:rsidP="00350C77">
      <w:pPr>
        <w:spacing w:after="0"/>
        <w:jc w:val="right"/>
        <w:rPr>
          <w:rFonts w:ascii="Times New Roman" w:eastAsiaTheme="minorHAnsi" w:hAnsi="Times New Roman" w:cs="Times New Roman"/>
          <w:sz w:val="18"/>
          <w:lang w:val="en-US" w:eastAsia="en-US"/>
        </w:rPr>
      </w:pPr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IBAN: BA393060012642547641</w:t>
      </w:r>
    </w:p>
    <w:p w14:paraId="0B608094" w14:textId="77777777" w:rsidR="00350C77" w:rsidRPr="00350C77" w:rsidRDefault="00350C77" w:rsidP="00350C77">
      <w:pPr>
        <w:spacing w:after="0"/>
        <w:jc w:val="right"/>
        <w:rPr>
          <w:rFonts w:ascii="Times New Roman" w:eastAsiaTheme="minorHAnsi" w:hAnsi="Times New Roman" w:cs="Times New Roman"/>
          <w:sz w:val="18"/>
          <w:lang w:val="en-US" w:eastAsia="en-US"/>
        </w:rPr>
        <w:sectPr w:rsidR="00350C77" w:rsidRPr="00350C77" w:rsidSect="00350C77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S.W.I.F.T.</w:t>
      </w:r>
      <w:r w:rsidRPr="00350C77">
        <w:rPr>
          <w:rFonts w:ascii="Times New Roman" w:eastAsia="HilandarskiUstav5" w:hAnsi="Times New Roman" w:cs="Times New Roman"/>
          <w:sz w:val="18"/>
          <w:lang w:val="en-US" w:eastAsia="en-US"/>
        </w:rPr>
        <w:t xml:space="preserve"> address </w:t>
      </w:r>
      <w:r w:rsidRPr="00350C77">
        <w:rPr>
          <w:rFonts w:ascii="Times New Roman" w:eastAsiaTheme="minorHAnsi" w:hAnsi="Times New Roman" w:cs="Times New Roman"/>
          <w:sz w:val="18"/>
          <w:lang w:val="en-US" w:eastAsia="en-US"/>
        </w:rPr>
        <w:t>: HAABBA22</w:t>
      </w:r>
    </w:p>
    <w:tbl>
      <w:tblPr>
        <w:tblStyle w:val="Reetkatablice1"/>
        <w:tblW w:w="0" w:type="auto"/>
        <w:tblInd w:w="108" w:type="dxa"/>
        <w:tblLook w:val="04A0" w:firstRow="1" w:lastRow="0" w:firstColumn="1" w:lastColumn="0" w:noHBand="0" w:noVBand="1"/>
      </w:tblPr>
      <w:tblGrid>
        <w:gridCol w:w="2375"/>
        <w:gridCol w:w="4204"/>
        <w:gridCol w:w="2375"/>
      </w:tblGrid>
      <w:tr w:rsidR="00350C77" w:rsidRPr="00350C77" w14:paraId="6AA6B315" w14:textId="77777777" w:rsidTr="00A110C4">
        <w:tc>
          <w:tcPr>
            <w:tcW w:w="237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0317374" w14:textId="77777777" w:rsidR="00350C77" w:rsidRPr="00350C77" w:rsidRDefault="00350C77" w:rsidP="00350C77">
            <w:pPr>
              <w:jc w:val="both"/>
              <w:rPr>
                <w:rFonts w:ascii="Times New Roman" w:eastAsia="HilandarskiUstav5" w:hAnsi="Times New Roman" w:cs="Times New Roman"/>
                <w:b/>
              </w:rPr>
            </w:pPr>
          </w:p>
        </w:tc>
        <w:tc>
          <w:tcPr>
            <w:tcW w:w="4204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63396DC" w14:textId="77777777" w:rsidR="00350C77" w:rsidRDefault="00350C77" w:rsidP="00350C77">
            <w:pPr>
              <w:rPr>
                <w:rFonts w:ascii="Times New Roman" w:eastAsia="HilandarskiUstav5" w:hAnsi="Times New Roman" w:cs="Times New Roman"/>
                <w:b/>
                <w:lang w:val="hr-HR"/>
              </w:rPr>
            </w:pPr>
            <w:r>
              <w:rPr>
                <w:rFonts w:ascii="Times New Roman" w:eastAsia="HilandarskiUstav5" w:hAnsi="Times New Roman" w:cs="Times New Roman"/>
                <w:b/>
                <w:lang w:val="sr-Cyrl-BA"/>
              </w:rPr>
              <w:t xml:space="preserve">                              </w:t>
            </w:r>
            <w:proofErr w:type="spellStart"/>
            <w:r w:rsidRPr="00350C77">
              <w:rPr>
                <w:rFonts w:ascii="Times New Roman" w:eastAsia="HilandarskiUstav5" w:hAnsi="Times New Roman" w:cs="Times New Roman"/>
                <w:b/>
                <w:lang w:val="hr-HR"/>
              </w:rPr>
              <w:t>Мостар</w:t>
            </w:r>
            <w:proofErr w:type="spellEnd"/>
            <w:r w:rsidRPr="00350C77">
              <w:rPr>
                <w:rFonts w:ascii="Times New Roman" w:eastAsia="HilandarskiUstav5" w:hAnsi="Times New Roman" w:cs="Times New Roman"/>
                <w:b/>
                <w:lang w:val="hr-HR"/>
              </w:rPr>
              <w:t xml:space="preserve">, </w:t>
            </w:r>
            <w:r w:rsidRPr="00350C77">
              <w:rPr>
                <w:rFonts w:ascii="Times New Roman" w:eastAsia="HilandarskiUstav5" w:hAnsi="Times New Roman" w:cs="Times New Roman"/>
                <w:b/>
                <w:lang w:val="sr-Cyrl-BA"/>
              </w:rPr>
              <w:t>15.10</w:t>
            </w:r>
            <w:r w:rsidRPr="00350C77">
              <w:rPr>
                <w:rFonts w:ascii="Times New Roman" w:eastAsia="HilandarskiUstav5" w:hAnsi="Times New Roman" w:cs="Times New Roman"/>
                <w:b/>
                <w:lang w:val="hr-HR"/>
              </w:rPr>
              <w:t>.2022.</w:t>
            </w:r>
          </w:p>
          <w:p w14:paraId="5426D9C5" w14:textId="3AC15701" w:rsidR="00350C77" w:rsidRPr="00350C77" w:rsidRDefault="00350C77" w:rsidP="00350C77">
            <w:pPr>
              <w:rPr>
                <w:rFonts w:ascii="Times New Roman" w:eastAsia="HilandarskiUstav5" w:hAnsi="Times New Roman" w:cs="Times New Roman"/>
                <w:b/>
                <w:lang w:val="hr-HR"/>
              </w:rPr>
            </w:pPr>
          </w:p>
        </w:tc>
        <w:tc>
          <w:tcPr>
            <w:tcW w:w="237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17D2FFB" w14:textId="77777777" w:rsidR="00350C77" w:rsidRPr="00350C77" w:rsidRDefault="00350C77" w:rsidP="00350C77">
            <w:pPr>
              <w:jc w:val="both"/>
              <w:rPr>
                <w:rFonts w:ascii="Times New Roman" w:eastAsia="HilandarskiUstav5" w:hAnsi="Times New Roman" w:cs="Times New Roman"/>
                <w:b/>
                <w:lang w:val="ru-RU"/>
              </w:rPr>
            </w:pPr>
          </w:p>
        </w:tc>
      </w:tr>
    </w:tbl>
    <w:p w14:paraId="7D062FF0" w14:textId="77777777" w:rsidR="00350C77" w:rsidRDefault="00350C77" w:rsidP="00350C77">
      <w:pPr>
        <w:pStyle w:val="Bezproreda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</w:pPr>
    </w:p>
    <w:p w14:paraId="3C1FBB74" w14:textId="16C0C9B0" w:rsidR="00350C77" w:rsidRDefault="00610090" w:rsidP="00350C77">
      <w:pPr>
        <w:pStyle w:val="Bezproreda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  <w:t>ПРИЈАВ</w:t>
      </w:r>
      <w:r w:rsidR="005F4CB5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  <w:t xml:space="preserve">НИ ФОРМУЛАР ЗА </w:t>
      </w: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  <w:t>КОНКУРС</w:t>
      </w:r>
      <w:r w:rsidR="00454AE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sr-Cyrl-RS"/>
        </w:rPr>
        <w:t>ЗА ДОДЈЕЛУ</w:t>
      </w:r>
    </w:p>
    <w:p w14:paraId="7CB7DAC8" w14:textId="28671C98" w:rsidR="00454AE1" w:rsidRPr="00350C77" w:rsidRDefault="00454AE1" w:rsidP="00350C77">
      <w:pPr>
        <w:pStyle w:val="Bezproreda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ПРОСВЈЕТИНЕ СТИПЕНДИЈЕ</w:t>
      </w:r>
      <w:r w:rsidR="00A14C7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350C77" w:rsidRPr="00350C77">
        <w:rPr>
          <w:rFonts w:ascii="Times New Roman" w:hAnsi="Times New Roman" w:cs="Times New Roman"/>
          <w:sz w:val="24"/>
          <w:szCs w:val="24"/>
          <w:lang w:val="sr-Cyrl-RS"/>
        </w:rPr>
        <w:t>„</w:t>
      </w:r>
      <w:r w:rsidR="00350C77" w:rsidRPr="00350C7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ВЛАДИМИР ЋОРОВИЋ</w:t>
      </w:r>
      <w:r w:rsidR="00350C77" w:rsidRPr="00350C77">
        <w:rPr>
          <w:rFonts w:ascii="Times New Roman" w:hAnsi="Times New Roman" w:cs="Times New Roman"/>
          <w:sz w:val="24"/>
          <w:szCs w:val="24"/>
          <w:lang w:val="sr-Cyrl-RS"/>
        </w:rPr>
        <w:t>“</w:t>
      </w:r>
    </w:p>
    <w:p w14:paraId="03FCEC2E" w14:textId="77777777" w:rsidR="00761045" w:rsidRDefault="00761045" w:rsidP="00454AE1">
      <w:pPr>
        <w:pStyle w:val="Bezproreda"/>
        <w:jc w:val="both"/>
        <w:rPr>
          <w:rFonts w:ascii="Times New Roman" w:hAnsi="Times New Roman" w:cs="Times New Roman"/>
          <w:sz w:val="24"/>
          <w:szCs w:val="24"/>
          <w:lang w:val="sr-Cyrl-BA"/>
        </w:rPr>
      </w:pPr>
    </w:p>
    <w:p w14:paraId="34A4A55B" w14:textId="3750D623" w:rsidR="00761045" w:rsidRDefault="00761045" w:rsidP="00761045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>Српско</w:t>
      </w:r>
      <w:r w:rsidR="00350C77"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 xml:space="preserve"> просвјетно и културно друштво </w:t>
      </w:r>
      <w:r w:rsidR="00350C7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350C77" w:rsidRPr="00350C77">
        <w:rPr>
          <w:rFonts w:ascii="Times New Roman" w:hAnsi="Times New Roman" w:cs="Times New Roman"/>
          <w:sz w:val="24"/>
          <w:szCs w:val="24"/>
          <w:lang w:val="sr-Cyrl-RS"/>
        </w:rPr>
        <w:t>„</w:t>
      </w:r>
      <w:r w:rsidR="00350C77"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>Просвјета</w:t>
      </w:r>
      <w:r w:rsidR="00350C77" w:rsidRPr="00350C77">
        <w:rPr>
          <w:rFonts w:ascii="Times New Roman" w:hAnsi="Times New Roman" w:cs="Times New Roman"/>
          <w:sz w:val="24"/>
          <w:szCs w:val="24"/>
          <w:lang w:val="sr-Cyrl-RS"/>
        </w:rPr>
        <w:t>“</w:t>
      </w:r>
      <w:r w:rsidR="001B5E56"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>-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 xml:space="preserve"> Градски одбор Мостар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,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 xml:space="preserve"> расписује конкурс за </w:t>
      </w:r>
      <w:r w:rsidR="00350C77"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 xml:space="preserve">додјелу Просвјетине стипендије </w:t>
      </w:r>
      <w:r w:rsidR="00350C7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350C77" w:rsidRPr="00350C77">
        <w:rPr>
          <w:rFonts w:ascii="Times New Roman" w:hAnsi="Times New Roman" w:cs="Times New Roman"/>
          <w:sz w:val="24"/>
          <w:szCs w:val="24"/>
          <w:lang w:val="sr-Cyrl-RS"/>
        </w:rPr>
        <w:t>„</w:t>
      </w:r>
      <w:r w:rsidR="00350C77"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>Владимир Ћоровић</w:t>
      </w:r>
      <w:r w:rsidR="001B5E56"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>,</w:t>
      </w:r>
      <w:r w:rsidR="00350C77" w:rsidRPr="00350C77">
        <w:rPr>
          <w:rFonts w:ascii="Times New Roman" w:hAnsi="Times New Roman" w:cs="Times New Roman"/>
          <w:sz w:val="24"/>
          <w:szCs w:val="24"/>
          <w:lang w:val="sr-Cyrl-RS"/>
        </w:rPr>
        <w:t xml:space="preserve"> “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hr-HR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  <w:t xml:space="preserve">за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у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ченике основних и средњих школа у школској 202</w:t>
      </w:r>
      <w:r w:rsidR="005F4CB5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2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/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</w:t>
      </w:r>
      <w:r w:rsidR="005F4CB5">
        <w:rPr>
          <w:rFonts w:ascii="Times New Roman" w:hAnsi="Times New Roman" w:cs="Times New Roman"/>
          <w:bCs/>
          <w:color w:val="000000"/>
          <w:sz w:val="24"/>
          <w:szCs w:val="24"/>
          <w:lang w:val="sr-Cyrl-RS"/>
        </w:rPr>
        <w:t>3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.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hr-HR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години и за редовне студенте у академској 202</w:t>
      </w:r>
      <w:r w:rsidR="005F4CB5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2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/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</w:t>
      </w:r>
      <w:r w:rsidR="005F4CB5">
        <w:rPr>
          <w:rFonts w:ascii="Times New Roman" w:hAnsi="Times New Roman" w:cs="Times New Roman"/>
          <w:bCs/>
          <w:color w:val="000000"/>
          <w:sz w:val="24"/>
          <w:szCs w:val="24"/>
          <w:lang w:val="sr-Cyrl-RS"/>
        </w:rPr>
        <w:t>3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. години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са подручја Епархије Захумско-херцеговачке и </w:t>
      </w:r>
      <w:r w:rsidR="005F4CB5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п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риморске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Latn-RS"/>
        </w:rPr>
        <w:t>.</w:t>
      </w:r>
    </w:p>
    <w:p w14:paraId="79C8E257" w14:textId="77777777" w:rsidR="00350C77" w:rsidRPr="001B5E56" w:rsidRDefault="00350C77" w:rsidP="00761045">
      <w:pPr>
        <w:pStyle w:val="Bezproreda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Cyrl-BA"/>
        </w:rPr>
      </w:pPr>
    </w:p>
    <w:p w14:paraId="42183B20" w14:textId="4F109360" w:rsidR="00610090" w:rsidRDefault="00610090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49F2AD3B" w14:textId="77777777" w:rsidR="00960D88" w:rsidRDefault="00960D88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0A0CA6CE" w14:textId="1E0340E9" w:rsidR="00610090" w:rsidRPr="00610090" w:rsidRDefault="00610090" w:rsidP="003A4CC2">
      <w:pPr>
        <w:pStyle w:val="Bezproreda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Л</w:t>
      </w:r>
      <w:r w:rsidR="00CB2702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ични подаци кандидата</w:t>
      </w: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:</w:t>
      </w:r>
    </w:p>
    <w:p w14:paraId="0FB7932D" w14:textId="77777777" w:rsidR="00610090" w:rsidRDefault="00610090" w:rsidP="00454AE1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885"/>
        <w:gridCol w:w="8571"/>
      </w:tblGrid>
      <w:tr w:rsidR="00610090" w14:paraId="575EB3B7" w14:textId="77777777" w:rsidTr="00043AC2">
        <w:tc>
          <w:tcPr>
            <w:tcW w:w="1885" w:type="dxa"/>
          </w:tcPr>
          <w:p w14:paraId="4F5C39C6" w14:textId="3CFEA2A0" w:rsidR="00CB2702" w:rsidRDefault="00CB2702" w:rsidP="00CB2702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И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ме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  <w:p w14:paraId="358CD91A" w14:textId="34056E10" w:rsidR="00CB2702" w:rsidRDefault="00CB2702" w:rsidP="00CB2702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777179E8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1BBC6F31" w14:textId="77777777" w:rsidTr="00043AC2">
        <w:tc>
          <w:tcPr>
            <w:tcW w:w="1885" w:type="dxa"/>
          </w:tcPr>
          <w:p w14:paraId="3490B7FB" w14:textId="54133A7B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П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резиме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  <w:p w14:paraId="672145D3" w14:textId="2021323B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0280A166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67351792" w14:textId="77777777" w:rsidTr="00043AC2">
        <w:tc>
          <w:tcPr>
            <w:tcW w:w="1885" w:type="dxa"/>
          </w:tcPr>
          <w:p w14:paraId="15EC97D0" w14:textId="404EA841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П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ол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  <w:p w14:paraId="270279EE" w14:textId="20E5409D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250C62C0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21541792" w14:textId="77777777" w:rsidTr="00043AC2">
        <w:tc>
          <w:tcPr>
            <w:tcW w:w="1885" w:type="dxa"/>
          </w:tcPr>
          <w:p w14:paraId="138E3D35" w14:textId="77777777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Д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атум рођења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  <w:p w14:paraId="7AD6223D" w14:textId="063AA9BC" w:rsidR="00DD69A0" w:rsidRDefault="00DD69A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03EC7513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7AC2E211" w14:textId="77777777" w:rsidTr="00043AC2">
        <w:tc>
          <w:tcPr>
            <w:tcW w:w="1885" w:type="dxa"/>
          </w:tcPr>
          <w:p w14:paraId="32190253" w14:textId="3333D9A1" w:rsidR="00CB2702" w:rsidRDefault="00761045" w:rsidP="003E136E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У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лица, број и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  <w:r w:rsidR="00CB270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</w:tc>
        <w:tc>
          <w:tcPr>
            <w:tcW w:w="8571" w:type="dxa"/>
          </w:tcPr>
          <w:p w14:paraId="047AEC2B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5A551B98" w14:textId="77777777" w:rsidTr="00043AC2">
        <w:tc>
          <w:tcPr>
            <w:tcW w:w="1885" w:type="dxa"/>
          </w:tcPr>
          <w:p w14:paraId="2167AC13" w14:textId="502FA8FD" w:rsidR="00CB2702" w:rsidRDefault="00761045" w:rsidP="00DD69A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М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обилни телефон</w:t>
            </w:r>
            <w:r w:rsidR="00CB270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</w:tc>
        <w:tc>
          <w:tcPr>
            <w:tcW w:w="8571" w:type="dxa"/>
          </w:tcPr>
          <w:p w14:paraId="21411F29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14:paraId="246AED11" w14:textId="77777777" w:rsidTr="00043AC2">
        <w:tc>
          <w:tcPr>
            <w:tcW w:w="1885" w:type="dxa"/>
          </w:tcPr>
          <w:p w14:paraId="160B0331" w14:textId="77777777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 – пошта:</w:t>
            </w:r>
          </w:p>
          <w:p w14:paraId="0E107CCD" w14:textId="663839B7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8571" w:type="dxa"/>
          </w:tcPr>
          <w:p w14:paraId="29906B23" w14:textId="77777777" w:rsidR="00610090" w:rsidRDefault="0061009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DD69A0" w14:paraId="71C06795" w14:textId="77777777" w:rsidTr="00043AC2">
        <w:tc>
          <w:tcPr>
            <w:tcW w:w="1885" w:type="dxa"/>
          </w:tcPr>
          <w:p w14:paraId="51AB64DA" w14:textId="77777777" w:rsidR="00DD69A0" w:rsidRDefault="00DD69A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Latn-RS"/>
              </w:rPr>
              <w:t>T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елефон:</w:t>
            </w:r>
          </w:p>
          <w:p w14:paraId="45A3E989" w14:textId="56F0098E" w:rsidR="00DD69A0" w:rsidRPr="00DD69A0" w:rsidRDefault="00DD69A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</w:pPr>
          </w:p>
        </w:tc>
        <w:tc>
          <w:tcPr>
            <w:tcW w:w="8571" w:type="dxa"/>
          </w:tcPr>
          <w:p w14:paraId="3C43026A" w14:textId="77777777" w:rsidR="00DD69A0" w:rsidRDefault="00DD69A0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610090" w:rsidRPr="001F5033" w14:paraId="01F924FE" w14:textId="77777777" w:rsidTr="00043AC2">
        <w:tc>
          <w:tcPr>
            <w:tcW w:w="1885" w:type="dxa"/>
          </w:tcPr>
          <w:p w14:paraId="3515665D" w14:textId="3EED007B" w:rsidR="00D65BC0" w:rsidRPr="00D65BC0" w:rsidRDefault="00CB2702" w:rsidP="00D65BC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У</w:t>
            </w:r>
            <w:r w:rsidR="00DD69A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зраст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:</w:t>
            </w:r>
          </w:p>
        </w:tc>
        <w:tc>
          <w:tcPr>
            <w:tcW w:w="8571" w:type="dxa"/>
          </w:tcPr>
          <w:p w14:paraId="7FA15D3E" w14:textId="50168788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 xml:space="preserve">__ разред основне школа         </w:t>
            </w:r>
            <w:r w:rsidR="0076104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__ разред средње школе             __ година факултета</w:t>
            </w:r>
          </w:p>
          <w:p w14:paraId="1104D8AD" w14:textId="0C2B9936" w:rsidR="00CB2702" w:rsidRDefault="00CB270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043AC2" w:rsidRPr="001F5033" w14:paraId="383BB994" w14:textId="77777777" w:rsidTr="00043AC2">
        <w:tc>
          <w:tcPr>
            <w:tcW w:w="1885" w:type="dxa"/>
          </w:tcPr>
          <w:p w14:paraId="21381E87" w14:textId="419FA0F4" w:rsidR="00843DE1" w:rsidRDefault="00043AC2" w:rsidP="00CB2702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Број</w:t>
            </w:r>
            <w:r w:rsidR="00B7492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Latn-R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рачуна</w:t>
            </w:r>
          </w:p>
          <w:p w14:paraId="02181A9F" w14:textId="080F8AA8" w:rsidR="00043AC2" w:rsidRPr="00043AC2" w:rsidRDefault="00843DE1" w:rsidP="00CB2702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(за студенте)</w:t>
            </w:r>
            <w:r w:rsidR="00043AC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8571" w:type="dxa"/>
          </w:tcPr>
          <w:p w14:paraId="71C1F0B1" w14:textId="77777777" w:rsidR="00043AC2" w:rsidRPr="00AC2EA4" w:rsidRDefault="00043AC2" w:rsidP="00454AE1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Latn-RS"/>
              </w:rPr>
            </w:pPr>
          </w:p>
        </w:tc>
      </w:tr>
    </w:tbl>
    <w:p w14:paraId="0770BDA5" w14:textId="69C92727" w:rsidR="00EF376E" w:rsidRDefault="00EF376E" w:rsidP="00610090">
      <w:pPr>
        <w:pStyle w:val="Bezproreda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</w:pPr>
    </w:p>
    <w:p w14:paraId="3BB633F2" w14:textId="77777777" w:rsidR="00B74927" w:rsidRPr="00610090" w:rsidRDefault="00B74927" w:rsidP="00B74927">
      <w:pPr>
        <w:pStyle w:val="Bezproreda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Подаци о једном од ро</w:t>
      </w: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дитељ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а (старатеља) кандидата</w:t>
      </w: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:</w:t>
      </w:r>
    </w:p>
    <w:p w14:paraId="57F39877" w14:textId="77777777" w:rsidR="00B74927" w:rsidRDefault="00B74927" w:rsidP="00B74927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372CE6FF" w14:textId="0483CF72" w:rsidR="00B74927" w:rsidRDefault="00B74927" w:rsidP="00B74927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Име и презиме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Latn-RS"/>
        </w:rPr>
        <w:t xml:space="preserve">,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RS"/>
        </w:rPr>
        <w:t>телефон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: _____________________________________</w:t>
      </w:r>
    </w:p>
    <w:p w14:paraId="50A68F57" w14:textId="7DEC84B9" w:rsidR="00B74927" w:rsidRDefault="00B74927" w:rsidP="00B74927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75ACBAAB" w14:textId="77777777" w:rsidR="00960D88" w:rsidRDefault="00960D88" w:rsidP="00B74927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51945B06" w14:textId="77777777" w:rsidR="00B74927" w:rsidRDefault="00B74927" w:rsidP="00610090">
      <w:pPr>
        <w:pStyle w:val="Bezproreda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</w:pPr>
    </w:p>
    <w:p w14:paraId="716A0392" w14:textId="77777777" w:rsidR="00350C77" w:rsidRDefault="00350C77" w:rsidP="003A4CC2">
      <w:pPr>
        <w:pStyle w:val="Bezproreda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bookmarkStart w:id="0" w:name="_Hlk116459621"/>
    </w:p>
    <w:p w14:paraId="57879F8B" w14:textId="4516CB52" w:rsidR="0029509A" w:rsidRPr="00057B84" w:rsidRDefault="00610090" w:rsidP="00057B84">
      <w:pPr>
        <w:pStyle w:val="Bezproreda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lastRenderedPageBreak/>
        <w:t xml:space="preserve">Подаци о </w:t>
      </w:r>
      <w:r w:rsidR="007D6A53"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  <w:t>ваннаставним активностима</w:t>
      </w:r>
      <w:bookmarkEnd w:id="0"/>
      <w:r w:rsidR="0029509A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:</w:t>
      </w:r>
    </w:p>
    <w:p w14:paraId="4CE220C9" w14:textId="77777777" w:rsidR="003A4CC2" w:rsidRDefault="0029509A" w:rsidP="00610090">
      <w:pPr>
        <w:pStyle w:val="Bezproreda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r w:rsidRPr="0000775D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Школска такмичења</w:t>
      </w:r>
      <w:r w:rsidR="003A4CC2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:</w:t>
      </w:r>
    </w:p>
    <w:p w14:paraId="2A61D50D" w14:textId="7F228ACD" w:rsidR="0029509A" w:rsidRDefault="003A4CC2" w:rsidP="00610090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У</w:t>
      </w:r>
      <w:r w:rsidR="0029509A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ченици основне и средње школе уписују школска такмичења у претходне </w:t>
      </w:r>
      <w:r w:rsidR="0041566C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три</w:t>
      </w:r>
      <w:r w:rsidR="0029509A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године и то за </w:t>
      </w:r>
      <w:r w:rsidR="0041566C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два</w:t>
      </w:r>
      <w:r w:rsidR="0029509A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предмета са највећим усп</w:t>
      </w:r>
      <w:r w:rsidR="0000775D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ј</w:t>
      </w:r>
      <w:r w:rsidR="0029509A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ехом на такмичењу.</w:t>
      </w:r>
    </w:p>
    <w:p w14:paraId="2CCE426F" w14:textId="7FD77230" w:rsidR="0029509A" w:rsidRDefault="0029509A" w:rsidP="00610090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97"/>
        <w:gridCol w:w="4458"/>
        <w:gridCol w:w="1530"/>
        <w:gridCol w:w="1350"/>
        <w:gridCol w:w="1350"/>
        <w:gridCol w:w="1371"/>
      </w:tblGrid>
      <w:tr w:rsidR="0029509A" w14:paraId="17EA0928" w14:textId="77777777" w:rsidTr="0041566C">
        <w:tc>
          <w:tcPr>
            <w:tcW w:w="397" w:type="dxa"/>
          </w:tcPr>
          <w:p w14:paraId="5A6C205F" w14:textId="77777777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4458" w:type="dxa"/>
          </w:tcPr>
          <w:p w14:paraId="629EB8CD" w14:textId="6E9A6D1A" w:rsidR="0029509A" w:rsidRDefault="0029509A" w:rsidP="006C2942">
            <w:pPr>
              <w:pStyle w:val="Bezproreda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Предмет</w:t>
            </w:r>
            <w:r w:rsidR="0041566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 xml:space="preserve"> – врста такмичења</w:t>
            </w:r>
          </w:p>
        </w:tc>
        <w:tc>
          <w:tcPr>
            <w:tcW w:w="1530" w:type="dxa"/>
          </w:tcPr>
          <w:p w14:paraId="7E2468BC" w14:textId="71FC8EAF" w:rsidR="0029509A" w:rsidRDefault="0029509A" w:rsidP="0029509A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само учешће</w:t>
            </w:r>
          </w:p>
        </w:tc>
        <w:tc>
          <w:tcPr>
            <w:tcW w:w="1350" w:type="dxa"/>
          </w:tcPr>
          <w:p w14:paraId="55D2F373" w14:textId="6730B1F4" w:rsidR="0029509A" w:rsidRDefault="0029509A" w:rsidP="0029509A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3.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</w:p>
        </w:tc>
        <w:tc>
          <w:tcPr>
            <w:tcW w:w="1350" w:type="dxa"/>
          </w:tcPr>
          <w:p w14:paraId="18D2660F" w14:textId="5227CDE2" w:rsidR="0029509A" w:rsidRDefault="0029509A" w:rsidP="0029509A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2.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</w:p>
        </w:tc>
        <w:tc>
          <w:tcPr>
            <w:tcW w:w="1371" w:type="dxa"/>
          </w:tcPr>
          <w:p w14:paraId="5AA21AC6" w14:textId="5C1234B0" w:rsidR="0029509A" w:rsidRDefault="0029509A" w:rsidP="0029509A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1.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</w:p>
        </w:tc>
      </w:tr>
      <w:tr w:rsidR="0029509A" w14:paraId="5B236E51" w14:textId="77777777" w:rsidTr="0041566C">
        <w:tc>
          <w:tcPr>
            <w:tcW w:w="397" w:type="dxa"/>
          </w:tcPr>
          <w:p w14:paraId="2D301B8E" w14:textId="51518BA8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1</w:t>
            </w:r>
            <w:r w:rsidR="003A4CC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.</w:t>
            </w:r>
          </w:p>
        </w:tc>
        <w:tc>
          <w:tcPr>
            <w:tcW w:w="4458" w:type="dxa"/>
          </w:tcPr>
          <w:p w14:paraId="086DF43D" w14:textId="0122C018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530" w:type="dxa"/>
          </w:tcPr>
          <w:p w14:paraId="7D3F7E2E" w14:textId="77777777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07D8A97E" w14:textId="77777777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1DEB0724" w14:textId="77777777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71" w:type="dxa"/>
          </w:tcPr>
          <w:p w14:paraId="5C7DA4AD" w14:textId="77777777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29509A" w14:paraId="123545FF" w14:textId="77777777" w:rsidTr="0041566C">
        <w:tc>
          <w:tcPr>
            <w:tcW w:w="397" w:type="dxa"/>
          </w:tcPr>
          <w:p w14:paraId="2B3FE138" w14:textId="40678F16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2</w:t>
            </w:r>
            <w:r w:rsidR="003A4CC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.</w:t>
            </w:r>
          </w:p>
        </w:tc>
        <w:tc>
          <w:tcPr>
            <w:tcW w:w="4458" w:type="dxa"/>
          </w:tcPr>
          <w:p w14:paraId="794C01B9" w14:textId="299DF154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530" w:type="dxa"/>
          </w:tcPr>
          <w:p w14:paraId="73EB106A" w14:textId="77777777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1BE1963D" w14:textId="77777777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384D7302" w14:textId="77777777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71" w:type="dxa"/>
          </w:tcPr>
          <w:p w14:paraId="0E41ED32" w14:textId="77777777" w:rsidR="0029509A" w:rsidRDefault="0029509A" w:rsidP="00610090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</w:tbl>
    <w:p w14:paraId="0744A1CA" w14:textId="00FAC3B8" w:rsidR="0029509A" w:rsidRDefault="0029509A" w:rsidP="00610090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2F330BF0" w14:textId="417C18C2" w:rsidR="0029509A" w:rsidRDefault="0029509A" w:rsidP="00610090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Студенти уписују </w:t>
      </w:r>
      <w:r w:rsidR="0041566C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дв</w:t>
      </w:r>
      <w:r w:rsidR="00350C77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иј</w:t>
      </w:r>
      <w:r w:rsidR="0041566C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е</w:t>
      </w:r>
      <w:r w:rsidR="0000775D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најзначајније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награде</w:t>
      </w:r>
      <w:r w:rsidR="0034508F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у оквиру цијелог периода студирања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(ректорова награда</w:t>
      </w:r>
      <w:r w:rsidR="0000775D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, деканова награда, посебна признања, издате публикације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)</w:t>
      </w:r>
      <w:r w:rsidR="0000775D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.</w:t>
      </w:r>
    </w:p>
    <w:p w14:paraId="58869DAF" w14:textId="61441B29" w:rsidR="0000775D" w:rsidRDefault="0000775D" w:rsidP="00610090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tbl>
      <w:tblPr>
        <w:tblStyle w:val="Reetkatablice"/>
        <w:tblW w:w="10525" w:type="dxa"/>
        <w:tblLook w:val="04A0" w:firstRow="1" w:lastRow="0" w:firstColumn="1" w:lastColumn="0" w:noHBand="0" w:noVBand="1"/>
      </w:tblPr>
      <w:tblGrid>
        <w:gridCol w:w="396"/>
        <w:gridCol w:w="10129"/>
      </w:tblGrid>
      <w:tr w:rsidR="0034508F" w14:paraId="0F01A64B" w14:textId="77777777" w:rsidTr="0034508F">
        <w:tc>
          <w:tcPr>
            <w:tcW w:w="396" w:type="dxa"/>
          </w:tcPr>
          <w:p w14:paraId="109B3AE9" w14:textId="77777777" w:rsidR="0034508F" w:rsidRDefault="0034508F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0129" w:type="dxa"/>
          </w:tcPr>
          <w:p w14:paraId="2E2FA3C2" w14:textId="71C29733" w:rsidR="0034508F" w:rsidRDefault="0034508F" w:rsidP="006C2942">
            <w:pPr>
              <w:pStyle w:val="Bezproreda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Награда</w:t>
            </w:r>
          </w:p>
        </w:tc>
      </w:tr>
      <w:tr w:rsidR="0034508F" w14:paraId="2B91DF15" w14:textId="77777777" w:rsidTr="0034508F">
        <w:tc>
          <w:tcPr>
            <w:tcW w:w="396" w:type="dxa"/>
          </w:tcPr>
          <w:p w14:paraId="4D555187" w14:textId="0D282C85" w:rsidR="0034508F" w:rsidRDefault="0034508F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1.</w:t>
            </w:r>
          </w:p>
        </w:tc>
        <w:tc>
          <w:tcPr>
            <w:tcW w:w="10129" w:type="dxa"/>
          </w:tcPr>
          <w:p w14:paraId="5D25906B" w14:textId="77777777" w:rsidR="0034508F" w:rsidRDefault="0034508F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34508F" w14:paraId="21D38AA7" w14:textId="77777777" w:rsidTr="0034508F">
        <w:tc>
          <w:tcPr>
            <w:tcW w:w="396" w:type="dxa"/>
          </w:tcPr>
          <w:p w14:paraId="1627F549" w14:textId="594099E5" w:rsidR="0034508F" w:rsidRDefault="0034508F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2.</w:t>
            </w:r>
          </w:p>
        </w:tc>
        <w:tc>
          <w:tcPr>
            <w:tcW w:w="10129" w:type="dxa"/>
          </w:tcPr>
          <w:p w14:paraId="15F99E08" w14:textId="77777777" w:rsidR="0034508F" w:rsidRDefault="0034508F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</w:tbl>
    <w:p w14:paraId="0CD2DDFF" w14:textId="4F34A177" w:rsidR="0000775D" w:rsidRDefault="0000775D" w:rsidP="00610090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684F5D4E" w14:textId="77777777" w:rsidR="003A4CC2" w:rsidRDefault="0000775D" w:rsidP="0000775D">
      <w:pPr>
        <w:pStyle w:val="Bezproreda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Спортска т</w:t>
      </w:r>
      <w:r w:rsidRPr="0000775D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акмичења</w:t>
      </w:r>
      <w:r w:rsidR="003A4CC2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:</w:t>
      </w:r>
    </w:p>
    <w:p w14:paraId="6DF6E023" w14:textId="45CC4579" w:rsidR="000B6AEE" w:rsidRDefault="003A4CC2" w:rsidP="0000775D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Кандидати у</w:t>
      </w:r>
      <w:r w:rsidR="0000775D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писују спортске активности и побједе у највише два индивидуална и/или колективна спорта, а у </w:t>
      </w:r>
      <w:r w:rsidR="006C2942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претходне </w:t>
      </w:r>
      <w:r w:rsidR="0041566C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три</w:t>
      </w:r>
      <w:r w:rsidR="0000775D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године</w:t>
      </w:r>
      <w:r w:rsidR="000B6AEE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.</w:t>
      </w:r>
    </w:p>
    <w:p w14:paraId="3050CE04" w14:textId="5FE99066" w:rsidR="0000775D" w:rsidRDefault="0000775D" w:rsidP="0000775D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96"/>
        <w:gridCol w:w="4459"/>
        <w:gridCol w:w="1530"/>
        <w:gridCol w:w="1350"/>
        <w:gridCol w:w="1350"/>
        <w:gridCol w:w="1371"/>
      </w:tblGrid>
      <w:tr w:rsidR="003A4CC2" w14:paraId="1910C230" w14:textId="77777777" w:rsidTr="0041566C">
        <w:tc>
          <w:tcPr>
            <w:tcW w:w="396" w:type="dxa"/>
          </w:tcPr>
          <w:p w14:paraId="4B1B1C6F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4459" w:type="dxa"/>
          </w:tcPr>
          <w:p w14:paraId="6A1E9CC6" w14:textId="78AFC716" w:rsidR="000B6AEE" w:rsidRDefault="000B6AEE" w:rsidP="006C2942">
            <w:pPr>
              <w:pStyle w:val="Bezproreda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Спорт</w:t>
            </w:r>
            <w:r w:rsidR="0041566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 xml:space="preserve"> – врста такмичења</w:t>
            </w:r>
          </w:p>
        </w:tc>
        <w:tc>
          <w:tcPr>
            <w:tcW w:w="1530" w:type="dxa"/>
          </w:tcPr>
          <w:p w14:paraId="33713897" w14:textId="55536522" w:rsidR="000B6AEE" w:rsidRDefault="0041566C" w:rsidP="00E86EBA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с</w:t>
            </w:r>
            <w:r w:rsidR="000B6AE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 xml:space="preserve">амо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учешће</w:t>
            </w:r>
          </w:p>
        </w:tc>
        <w:tc>
          <w:tcPr>
            <w:tcW w:w="1350" w:type="dxa"/>
          </w:tcPr>
          <w:p w14:paraId="1994B879" w14:textId="50CE95A1" w:rsidR="000B6AEE" w:rsidRDefault="000B6AEE" w:rsidP="00E86EBA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3.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</w:p>
        </w:tc>
        <w:tc>
          <w:tcPr>
            <w:tcW w:w="1350" w:type="dxa"/>
          </w:tcPr>
          <w:p w14:paraId="7975B599" w14:textId="204F2273" w:rsidR="000B6AEE" w:rsidRDefault="000B6AEE" w:rsidP="00E86EBA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2.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</w:p>
        </w:tc>
        <w:tc>
          <w:tcPr>
            <w:tcW w:w="1371" w:type="dxa"/>
          </w:tcPr>
          <w:p w14:paraId="33C49EE7" w14:textId="16E94AE8" w:rsidR="000B6AEE" w:rsidRDefault="000B6AEE" w:rsidP="00E86EBA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1.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</w:p>
        </w:tc>
      </w:tr>
      <w:tr w:rsidR="003A4CC2" w14:paraId="2938A89F" w14:textId="77777777" w:rsidTr="0041566C">
        <w:tc>
          <w:tcPr>
            <w:tcW w:w="396" w:type="dxa"/>
          </w:tcPr>
          <w:p w14:paraId="32F65CBE" w14:textId="6936CDF2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1</w:t>
            </w:r>
            <w:r w:rsidR="003A4CC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.</w:t>
            </w:r>
          </w:p>
        </w:tc>
        <w:tc>
          <w:tcPr>
            <w:tcW w:w="4459" w:type="dxa"/>
          </w:tcPr>
          <w:p w14:paraId="3050AC6E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530" w:type="dxa"/>
          </w:tcPr>
          <w:p w14:paraId="21F3D5C6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225CD04B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5DAF8C09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71" w:type="dxa"/>
          </w:tcPr>
          <w:p w14:paraId="329C175A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3A4CC2" w14:paraId="1C24A1BD" w14:textId="77777777" w:rsidTr="0041566C">
        <w:tc>
          <w:tcPr>
            <w:tcW w:w="396" w:type="dxa"/>
          </w:tcPr>
          <w:p w14:paraId="7DA995D4" w14:textId="76879E05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2</w:t>
            </w:r>
            <w:r w:rsidR="003A4CC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.</w:t>
            </w:r>
          </w:p>
        </w:tc>
        <w:tc>
          <w:tcPr>
            <w:tcW w:w="4459" w:type="dxa"/>
          </w:tcPr>
          <w:p w14:paraId="6DE5DD73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530" w:type="dxa"/>
          </w:tcPr>
          <w:p w14:paraId="266D734C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4FED0173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525D869F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71" w:type="dxa"/>
          </w:tcPr>
          <w:p w14:paraId="6902668A" w14:textId="77777777" w:rsidR="000B6AEE" w:rsidRDefault="000B6AEE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</w:tbl>
    <w:p w14:paraId="1E557CA3" w14:textId="439FA7CA" w:rsidR="000B6AEE" w:rsidRDefault="000B6AEE" w:rsidP="0000775D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7D65717A" w14:textId="4A6A8337" w:rsidR="00B85D0F" w:rsidRDefault="00B85D0F" w:rsidP="00B85D0F">
      <w:pPr>
        <w:pStyle w:val="Bezproreda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  <w:t>Остале активности</w:t>
      </w:r>
      <w:r w:rsidR="009A57B5"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  <w:t>/неформалне едукације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:</w:t>
      </w:r>
    </w:p>
    <w:p w14:paraId="37BF5154" w14:textId="36E8BAFE" w:rsidR="00B85D0F" w:rsidRDefault="00B85D0F" w:rsidP="00B85D0F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Кандидати уписују своје резултате из остал</w:t>
      </w:r>
      <w:r w:rsidR="00A17CBF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их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активности (музичка школа, хор, фолклор и слично), у претходне три године</w:t>
      </w:r>
      <w:r w:rsidR="00A17CBF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за две активности</w:t>
      </w:r>
      <w:r w:rsidR="009F71FD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и уписују ако су имали неке посебне едукације</w:t>
      </w:r>
    </w:p>
    <w:p w14:paraId="419FCEAB" w14:textId="77777777" w:rsidR="00B85D0F" w:rsidRDefault="00B85D0F" w:rsidP="00B85D0F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97"/>
        <w:gridCol w:w="4458"/>
        <w:gridCol w:w="1530"/>
        <w:gridCol w:w="1350"/>
        <w:gridCol w:w="1350"/>
        <w:gridCol w:w="1371"/>
      </w:tblGrid>
      <w:tr w:rsidR="00B85D0F" w14:paraId="59DC05F1" w14:textId="77777777" w:rsidTr="00FD223B">
        <w:tc>
          <w:tcPr>
            <w:tcW w:w="397" w:type="dxa"/>
          </w:tcPr>
          <w:p w14:paraId="2AC85714" w14:textId="77777777" w:rsidR="00B85D0F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4458" w:type="dxa"/>
          </w:tcPr>
          <w:p w14:paraId="62C175C0" w14:textId="790B05C1" w:rsidR="00B85D0F" w:rsidRDefault="00A17CBF" w:rsidP="00FD223B">
            <w:pPr>
              <w:pStyle w:val="Bezproreda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Активност – врста такмичења</w:t>
            </w:r>
            <w:r w:rsidR="009F71F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/едукације</w:t>
            </w:r>
          </w:p>
        </w:tc>
        <w:tc>
          <w:tcPr>
            <w:tcW w:w="1530" w:type="dxa"/>
          </w:tcPr>
          <w:p w14:paraId="32CF3EA3" w14:textId="77777777" w:rsidR="00B85D0F" w:rsidRDefault="00B85D0F" w:rsidP="00FD223B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само учешће</w:t>
            </w:r>
          </w:p>
        </w:tc>
        <w:tc>
          <w:tcPr>
            <w:tcW w:w="1350" w:type="dxa"/>
          </w:tcPr>
          <w:p w14:paraId="53A2BEAB" w14:textId="0EEB5171" w:rsidR="00B85D0F" w:rsidRDefault="00B85D0F" w:rsidP="00FD223B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3.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</w:p>
        </w:tc>
        <w:tc>
          <w:tcPr>
            <w:tcW w:w="1350" w:type="dxa"/>
          </w:tcPr>
          <w:p w14:paraId="25797C97" w14:textId="74A02780" w:rsidR="00B85D0F" w:rsidRDefault="00B85D0F" w:rsidP="00FD223B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2.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</w:p>
        </w:tc>
        <w:tc>
          <w:tcPr>
            <w:tcW w:w="1371" w:type="dxa"/>
          </w:tcPr>
          <w:p w14:paraId="40AD77DC" w14:textId="3F185655" w:rsidR="00B85D0F" w:rsidRDefault="00B85D0F" w:rsidP="00FD223B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1. м</w:t>
            </w:r>
            <w:r w:rsidR="00350C7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ј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есто</w:t>
            </w:r>
          </w:p>
        </w:tc>
      </w:tr>
      <w:tr w:rsidR="00B85D0F" w14:paraId="0070885E" w14:textId="77777777" w:rsidTr="00FD223B">
        <w:tc>
          <w:tcPr>
            <w:tcW w:w="397" w:type="dxa"/>
          </w:tcPr>
          <w:p w14:paraId="68DCD247" w14:textId="77777777" w:rsidR="00B85D0F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1.</w:t>
            </w:r>
          </w:p>
        </w:tc>
        <w:tc>
          <w:tcPr>
            <w:tcW w:w="4458" w:type="dxa"/>
          </w:tcPr>
          <w:p w14:paraId="7A7BE4ED" w14:textId="77777777" w:rsidR="00B85D0F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530" w:type="dxa"/>
          </w:tcPr>
          <w:p w14:paraId="7E0A50F4" w14:textId="77777777" w:rsidR="00B85D0F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6CD0A064" w14:textId="77777777" w:rsidR="00B85D0F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50" w:type="dxa"/>
          </w:tcPr>
          <w:p w14:paraId="1AA610FE" w14:textId="77777777" w:rsidR="00B85D0F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1371" w:type="dxa"/>
          </w:tcPr>
          <w:p w14:paraId="6FE6B311" w14:textId="77777777" w:rsidR="00B85D0F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B85D0F" w:rsidRPr="009A57B5" w14:paraId="19754A47" w14:textId="77777777" w:rsidTr="00FD223B">
        <w:tc>
          <w:tcPr>
            <w:tcW w:w="397" w:type="dxa"/>
          </w:tcPr>
          <w:p w14:paraId="782C34EB" w14:textId="77777777" w:rsidR="00B85D0F" w:rsidRPr="009A57B5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 w:rsidRPr="009A57B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2.</w:t>
            </w:r>
          </w:p>
        </w:tc>
        <w:tc>
          <w:tcPr>
            <w:tcW w:w="4458" w:type="dxa"/>
          </w:tcPr>
          <w:p w14:paraId="52F7131B" w14:textId="77777777" w:rsidR="00B85D0F" w:rsidRPr="009A57B5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u w:val="single"/>
                <w:lang w:val="sr-Cyrl-BA"/>
              </w:rPr>
            </w:pPr>
          </w:p>
        </w:tc>
        <w:tc>
          <w:tcPr>
            <w:tcW w:w="1530" w:type="dxa"/>
          </w:tcPr>
          <w:p w14:paraId="6BA4E23A" w14:textId="77777777" w:rsidR="00B85D0F" w:rsidRPr="009A57B5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u w:val="single"/>
                <w:lang w:val="sr-Cyrl-BA"/>
              </w:rPr>
            </w:pPr>
          </w:p>
        </w:tc>
        <w:tc>
          <w:tcPr>
            <w:tcW w:w="1350" w:type="dxa"/>
          </w:tcPr>
          <w:p w14:paraId="2F87A8BB" w14:textId="77777777" w:rsidR="00B85D0F" w:rsidRPr="009A57B5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u w:val="single"/>
                <w:lang w:val="sr-Cyrl-BA"/>
              </w:rPr>
            </w:pPr>
          </w:p>
        </w:tc>
        <w:tc>
          <w:tcPr>
            <w:tcW w:w="1350" w:type="dxa"/>
          </w:tcPr>
          <w:p w14:paraId="0260E9E0" w14:textId="77777777" w:rsidR="00B85D0F" w:rsidRPr="009A57B5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u w:val="single"/>
                <w:lang w:val="sr-Cyrl-BA"/>
              </w:rPr>
            </w:pPr>
          </w:p>
        </w:tc>
        <w:tc>
          <w:tcPr>
            <w:tcW w:w="1371" w:type="dxa"/>
          </w:tcPr>
          <w:p w14:paraId="5AF8E4FB" w14:textId="77777777" w:rsidR="00B85D0F" w:rsidRPr="009A57B5" w:rsidRDefault="00B85D0F" w:rsidP="00FD223B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u w:val="single"/>
                <w:lang w:val="sr-Cyrl-BA"/>
              </w:rPr>
            </w:pPr>
          </w:p>
        </w:tc>
      </w:tr>
    </w:tbl>
    <w:p w14:paraId="33C8872C" w14:textId="77777777" w:rsidR="0039338D" w:rsidRDefault="0039338D" w:rsidP="007D6A53">
      <w:pPr>
        <w:pStyle w:val="Bezproreda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</w:p>
    <w:p w14:paraId="114949C4" w14:textId="1682E3AE" w:rsidR="007D6A53" w:rsidRDefault="007D6A53" w:rsidP="00057B84">
      <w:pPr>
        <w:pStyle w:val="Bezproreda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  <w:r w:rsidRPr="00610090"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 xml:space="preserve">Подаци о 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  <w:t>активности у српској заједници:</w:t>
      </w:r>
    </w:p>
    <w:p w14:paraId="36654A5A" w14:textId="77777777" w:rsidR="00057B84" w:rsidRPr="00057B84" w:rsidRDefault="00057B84" w:rsidP="00057B84">
      <w:pPr>
        <w:pStyle w:val="Bezproreda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sr-Cyrl-BA"/>
        </w:rPr>
      </w:pPr>
    </w:p>
    <w:p w14:paraId="18020070" w14:textId="33861EAF" w:rsidR="000B6AEE" w:rsidRDefault="003A4CC2" w:rsidP="000B6AEE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Кандидати у</w:t>
      </w:r>
      <w:r w:rsidR="000B6AEE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писују пода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тке</w:t>
      </w:r>
      <w:r w:rsidR="000B6AEE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о учешћу у </w:t>
      </w:r>
      <w:r w:rsidR="007D6A53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активностима у српској заједници </w:t>
      </w:r>
      <w:r w:rsidR="000B6AEE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(</w:t>
      </w:r>
      <w:r w:rsidR="006C2942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СПКД „Просвјета“,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ц</w:t>
      </w:r>
      <w:r w:rsidR="000B6AEE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рквен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а</w:t>
      </w:r>
      <w:r w:rsidR="000B6AEE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заједниц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а</w:t>
      </w:r>
      <w:r w:rsidR="007D6A53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или друга српска удружења и организације)</w:t>
      </w:r>
      <w:r w:rsidR="006E5627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. Потребно је бити активан члан у претходне </w:t>
      </w:r>
      <w:r w:rsidR="00A17CBF">
        <w:rPr>
          <w:rFonts w:ascii="Times New Roman" w:hAnsi="Times New Roman" w:cs="Times New Roman"/>
          <w:bCs/>
          <w:color w:val="000000"/>
          <w:sz w:val="24"/>
          <w:szCs w:val="24"/>
          <w:lang w:val="sr-Cyrl-RS"/>
        </w:rPr>
        <w:t>три</w:t>
      </w:r>
      <w:r w:rsidR="006E5627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године.</w:t>
      </w:r>
    </w:p>
    <w:p w14:paraId="7E67FB2A" w14:textId="77777777" w:rsidR="000B6AEE" w:rsidRDefault="000B6AEE" w:rsidP="0000775D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tbl>
      <w:tblPr>
        <w:tblStyle w:val="Reetkatablice"/>
        <w:tblW w:w="10525" w:type="dxa"/>
        <w:tblLook w:val="04A0" w:firstRow="1" w:lastRow="0" w:firstColumn="1" w:lastColumn="0" w:noHBand="0" w:noVBand="1"/>
      </w:tblPr>
      <w:tblGrid>
        <w:gridCol w:w="396"/>
        <w:gridCol w:w="5989"/>
        <w:gridCol w:w="4140"/>
      </w:tblGrid>
      <w:tr w:rsidR="003A4CC2" w14:paraId="694B91F1" w14:textId="77777777" w:rsidTr="009F71FD">
        <w:tc>
          <w:tcPr>
            <w:tcW w:w="396" w:type="dxa"/>
          </w:tcPr>
          <w:p w14:paraId="648426F4" w14:textId="77777777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5989" w:type="dxa"/>
          </w:tcPr>
          <w:p w14:paraId="3CD752DB" w14:textId="71028522" w:rsidR="003A4CC2" w:rsidRDefault="003A4CC2" w:rsidP="006C2942">
            <w:pPr>
              <w:pStyle w:val="Bezproreda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Активност</w:t>
            </w:r>
            <w:r w:rsidR="00E7218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 xml:space="preserve"> – Институција</w:t>
            </w:r>
          </w:p>
        </w:tc>
        <w:tc>
          <w:tcPr>
            <w:tcW w:w="4140" w:type="dxa"/>
          </w:tcPr>
          <w:p w14:paraId="2B926AD6" w14:textId="032C6273" w:rsidR="003A4CC2" w:rsidRDefault="003A4CC2" w:rsidP="00E86EBA">
            <w:pPr>
              <w:pStyle w:val="Bezproreda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Период активности</w:t>
            </w:r>
          </w:p>
        </w:tc>
      </w:tr>
      <w:tr w:rsidR="003A4CC2" w14:paraId="21E8F35C" w14:textId="77777777" w:rsidTr="009F71FD">
        <w:tc>
          <w:tcPr>
            <w:tcW w:w="396" w:type="dxa"/>
          </w:tcPr>
          <w:p w14:paraId="132AB2A1" w14:textId="084386E2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1.</w:t>
            </w:r>
          </w:p>
        </w:tc>
        <w:tc>
          <w:tcPr>
            <w:tcW w:w="5989" w:type="dxa"/>
          </w:tcPr>
          <w:p w14:paraId="6813896D" w14:textId="77777777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4140" w:type="dxa"/>
          </w:tcPr>
          <w:p w14:paraId="508C0A9D" w14:textId="77777777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3A4CC2" w14:paraId="363E6C79" w14:textId="77777777" w:rsidTr="009F71FD">
        <w:tc>
          <w:tcPr>
            <w:tcW w:w="396" w:type="dxa"/>
          </w:tcPr>
          <w:p w14:paraId="00CCDD01" w14:textId="219A38E9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2.</w:t>
            </w:r>
          </w:p>
        </w:tc>
        <w:tc>
          <w:tcPr>
            <w:tcW w:w="5989" w:type="dxa"/>
          </w:tcPr>
          <w:p w14:paraId="4E4714E7" w14:textId="77777777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4140" w:type="dxa"/>
          </w:tcPr>
          <w:p w14:paraId="17F9BBD6" w14:textId="77777777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  <w:tr w:rsidR="003A4CC2" w14:paraId="0737FFBA" w14:textId="77777777" w:rsidTr="009F71FD">
        <w:tc>
          <w:tcPr>
            <w:tcW w:w="396" w:type="dxa"/>
          </w:tcPr>
          <w:p w14:paraId="13D439F9" w14:textId="34860DF3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  <w:t>3.</w:t>
            </w:r>
          </w:p>
        </w:tc>
        <w:tc>
          <w:tcPr>
            <w:tcW w:w="5989" w:type="dxa"/>
          </w:tcPr>
          <w:p w14:paraId="4FC0BB08" w14:textId="77777777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  <w:tc>
          <w:tcPr>
            <w:tcW w:w="4140" w:type="dxa"/>
          </w:tcPr>
          <w:p w14:paraId="2FD3F6E0" w14:textId="77777777" w:rsidR="003A4CC2" w:rsidRDefault="003A4CC2" w:rsidP="00E86EBA">
            <w:pPr>
              <w:pStyle w:val="Bezproreda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sr-Cyrl-BA"/>
              </w:rPr>
            </w:pPr>
          </w:p>
        </w:tc>
      </w:tr>
    </w:tbl>
    <w:p w14:paraId="07423296" w14:textId="77777777" w:rsidR="00761045" w:rsidRDefault="00761045" w:rsidP="00057B84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725F9E7E" w14:textId="3854BD50" w:rsidR="00610090" w:rsidRDefault="00610090" w:rsidP="00610090">
      <w:pPr>
        <w:pStyle w:val="Bezproreda"/>
        <w:ind w:left="7080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 xml:space="preserve">      П</w:t>
      </w:r>
      <w:r w:rsidR="00761045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ОТПИС КАНДИДАТА</w:t>
      </w:r>
    </w:p>
    <w:p w14:paraId="5B5DA4A5" w14:textId="328239B0" w:rsidR="00610090" w:rsidRDefault="00610090" w:rsidP="00610090">
      <w:pPr>
        <w:pStyle w:val="Bezproreda"/>
        <w:ind w:left="7080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48EBF66B" w14:textId="432299DE" w:rsidR="00610090" w:rsidRDefault="00761045" w:rsidP="00761045">
      <w:pPr>
        <w:pStyle w:val="Bezproreda"/>
        <w:ind w:left="6372" w:firstLine="708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_____</w:t>
      </w:r>
      <w:r w:rsidR="00610090"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____________________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  <w:t>_</w:t>
      </w:r>
    </w:p>
    <w:p w14:paraId="0B0EFAE2" w14:textId="77777777" w:rsidR="009A57B5" w:rsidRDefault="009A57B5" w:rsidP="00471F33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687FE369" w14:textId="791C1DDA" w:rsidR="009A57B5" w:rsidRPr="00FE0E4D" w:rsidRDefault="008536D6" w:rsidP="00471F33">
      <w:pPr>
        <w:pStyle w:val="Bezproreda"/>
        <w:jc w:val="both"/>
        <w:rPr>
          <w:rFonts w:ascii="Times New Roman" w:hAnsi="Times New Roman" w:cs="Times New Roman"/>
          <w:bCs/>
          <w:i/>
          <w:color w:val="000000"/>
          <w:sz w:val="24"/>
          <w:szCs w:val="24"/>
          <w:lang w:val="sr-Cyrl-BA"/>
        </w:rPr>
      </w:pPr>
      <w:bookmarkStart w:id="1" w:name="_GoBack"/>
      <w:bookmarkEnd w:id="1"/>
      <w:r w:rsidRPr="008536D6">
        <w:rPr>
          <w:rFonts w:ascii="Times New Roman" w:hAnsi="Times New Roman" w:cs="Times New Roman"/>
          <w:bCs/>
          <w:i/>
          <w:color w:val="000000"/>
          <w:sz w:val="24"/>
          <w:szCs w:val="24"/>
          <w:lang w:val="sr-Cyrl-BA"/>
        </w:rPr>
        <w:t>Напомена: Документацију за пријаву на Конкурс потребно је доставити сложену  по редослиједу како је наведено у Конкурсу</w:t>
      </w:r>
      <w:r w:rsidRPr="008536D6">
        <w:rPr>
          <w:rFonts w:ascii="Times New Roman" w:hAnsi="Times New Roman" w:cs="Times New Roman"/>
          <w:bCs/>
          <w:i/>
          <w:color w:val="000000"/>
          <w:sz w:val="24"/>
          <w:szCs w:val="24"/>
          <w:lang w:val="sr-Latn-RS"/>
        </w:rPr>
        <w:t>.</w:t>
      </w:r>
    </w:p>
    <w:p w14:paraId="07A1867D" w14:textId="77777777" w:rsidR="009A57B5" w:rsidRDefault="009A57B5" w:rsidP="00471F33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58185D5A" w14:textId="77777777" w:rsidR="009A57B5" w:rsidRDefault="009A57B5" w:rsidP="00471F33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p w14:paraId="7719BE5C" w14:textId="77777777" w:rsidR="008536D6" w:rsidRDefault="008536D6">
      <w:pPr>
        <w:pStyle w:val="Bezproreda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BA"/>
        </w:rPr>
      </w:pPr>
    </w:p>
    <w:sectPr w:rsidR="008536D6" w:rsidSect="00454AE1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F40BB6" w14:textId="77777777" w:rsidR="00EC0B4C" w:rsidRDefault="00EC0B4C" w:rsidP="00454AE1">
      <w:pPr>
        <w:spacing w:after="0" w:line="240" w:lineRule="auto"/>
      </w:pPr>
      <w:r>
        <w:separator/>
      </w:r>
    </w:p>
  </w:endnote>
  <w:endnote w:type="continuationSeparator" w:id="0">
    <w:p w14:paraId="25C9F24C" w14:textId="77777777" w:rsidR="00EC0B4C" w:rsidRDefault="00EC0B4C" w:rsidP="00454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HilandarskiUstav5">
    <w:altName w:val="Times New Roman"/>
    <w:panose1 w:val="00000000000000000000"/>
    <w:charset w:val="00"/>
    <w:family w:val="roman"/>
    <w:notTrueType/>
    <w:pitch w:val="variable"/>
    <w:sig w:usb0="00000001" w:usb1="FBDFFFFF" w:usb2="081BFFFF" w:usb3="00000000" w:csb0="0000001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02441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65F01B" w14:textId="0C85807D" w:rsidR="00C7103A" w:rsidRDefault="00C7103A">
        <w:pPr>
          <w:pStyle w:val="Podnoj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0E4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6F009" w14:textId="77777777" w:rsidR="00C7103A" w:rsidRDefault="00C7103A">
    <w:pPr>
      <w:pStyle w:val="Podnoj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39A4F9" w14:textId="77777777" w:rsidR="00EC0B4C" w:rsidRDefault="00EC0B4C" w:rsidP="00454AE1">
      <w:pPr>
        <w:spacing w:after="0" w:line="240" w:lineRule="auto"/>
      </w:pPr>
      <w:r>
        <w:separator/>
      </w:r>
    </w:p>
  </w:footnote>
  <w:footnote w:type="continuationSeparator" w:id="0">
    <w:p w14:paraId="57EF68CE" w14:textId="77777777" w:rsidR="00EC0B4C" w:rsidRDefault="00EC0B4C" w:rsidP="00454A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F43373"/>
    <w:multiLevelType w:val="hybridMultilevel"/>
    <w:tmpl w:val="1A92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39188D"/>
    <w:multiLevelType w:val="hybridMultilevel"/>
    <w:tmpl w:val="39CE0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7572A6"/>
    <w:multiLevelType w:val="hybridMultilevel"/>
    <w:tmpl w:val="E52ECB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CD2CE7"/>
    <w:multiLevelType w:val="hybridMultilevel"/>
    <w:tmpl w:val="C922A196"/>
    <w:lvl w:ilvl="0" w:tplc="718A4D46">
      <w:numFmt w:val="bullet"/>
      <w:lvlText w:val="-"/>
      <w:lvlJc w:val="left"/>
      <w:pPr>
        <w:ind w:left="720" w:hanging="360"/>
      </w:pPr>
      <w:rPr>
        <w:rFonts w:ascii="Times New Roman" w:eastAsia="HilandarskiUstav5" w:hAnsi="Times New Roman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ACF252C"/>
    <w:multiLevelType w:val="hybridMultilevel"/>
    <w:tmpl w:val="82E4D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0133A9"/>
    <w:multiLevelType w:val="hybridMultilevel"/>
    <w:tmpl w:val="28E2A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C61A69"/>
    <w:multiLevelType w:val="hybridMultilevel"/>
    <w:tmpl w:val="C13A4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C74201"/>
    <w:multiLevelType w:val="hybridMultilevel"/>
    <w:tmpl w:val="D1EA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1A0019">
      <w:start w:val="1"/>
      <w:numFmt w:val="lowerLetter"/>
      <w:lvlText w:val="%2."/>
      <w:lvlJc w:val="left"/>
      <w:pPr>
        <w:ind w:left="1440" w:hanging="360"/>
      </w:pPr>
    </w:lvl>
    <w:lvl w:ilvl="2" w:tplc="181A001B">
      <w:start w:val="1"/>
      <w:numFmt w:val="lowerRoman"/>
      <w:lvlText w:val="%3."/>
      <w:lvlJc w:val="right"/>
      <w:pPr>
        <w:ind w:left="2160" w:hanging="180"/>
      </w:pPr>
    </w:lvl>
    <w:lvl w:ilvl="3" w:tplc="181A000F">
      <w:start w:val="1"/>
      <w:numFmt w:val="decimal"/>
      <w:lvlText w:val="%4."/>
      <w:lvlJc w:val="left"/>
      <w:pPr>
        <w:ind w:left="2880" w:hanging="360"/>
      </w:pPr>
    </w:lvl>
    <w:lvl w:ilvl="4" w:tplc="181A0019">
      <w:start w:val="1"/>
      <w:numFmt w:val="lowerLetter"/>
      <w:lvlText w:val="%5."/>
      <w:lvlJc w:val="left"/>
      <w:pPr>
        <w:ind w:left="3600" w:hanging="360"/>
      </w:pPr>
    </w:lvl>
    <w:lvl w:ilvl="5" w:tplc="181A001B">
      <w:start w:val="1"/>
      <w:numFmt w:val="lowerRoman"/>
      <w:lvlText w:val="%6."/>
      <w:lvlJc w:val="right"/>
      <w:pPr>
        <w:ind w:left="4320" w:hanging="180"/>
      </w:pPr>
    </w:lvl>
    <w:lvl w:ilvl="6" w:tplc="181A000F">
      <w:start w:val="1"/>
      <w:numFmt w:val="decimal"/>
      <w:lvlText w:val="%7."/>
      <w:lvlJc w:val="left"/>
      <w:pPr>
        <w:ind w:left="5040" w:hanging="360"/>
      </w:pPr>
    </w:lvl>
    <w:lvl w:ilvl="7" w:tplc="181A0019">
      <w:start w:val="1"/>
      <w:numFmt w:val="lowerLetter"/>
      <w:lvlText w:val="%8."/>
      <w:lvlJc w:val="left"/>
      <w:pPr>
        <w:ind w:left="5760" w:hanging="360"/>
      </w:pPr>
    </w:lvl>
    <w:lvl w:ilvl="8" w:tplc="18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4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jMxMbWwtDA2NDFW0lEKTi0uzszPAykwNK0FAHkuEXwtAAAA"/>
  </w:docVars>
  <w:rsids>
    <w:rsidRoot w:val="006214ED"/>
    <w:rsid w:val="00004860"/>
    <w:rsid w:val="0000775D"/>
    <w:rsid w:val="00010918"/>
    <w:rsid w:val="00043AC2"/>
    <w:rsid w:val="00057B84"/>
    <w:rsid w:val="00073CB9"/>
    <w:rsid w:val="000A0956"/>
    <w:rsid w:val="000B6AEE"/>
    <w:rsid w:val="00113C33"/>
    <w:rsid w:val="00146E1D"/>
    <w:rsid w:val="00164CFD"/>
    <w:rsid w:val="001743F4"/>
    <w:rsid w:val="0019168D"/>
    <w:rsid w:val="001A783E"/>
    <w:rsid w:val="001B5D2F"/>
    <w:rsid w:val="001B5E56"/>
    <w:rsid w:val="001C336C"/>
    <w:rsid w:val="001C5E4E"/>
    <w:rsid w:val="001D1B3F"/>
    <w:rsid w:val="001D4524"/>
    <w:rsid w:val="001F5033"/>
    <w:rsid w:val="00224AEB"/>
    <w:rsid w:val="002438AE"/>
    <w:rsid w:val="002575AE"/>
    <w:rsid w:val="0028064B"/>
    <w:rsid w:val="00283C2B"/>
    <w:rsid w:val="00285396"/>
    <w:rsid w:val="00291CF7"/>
    <w:rsid w:val="0029509A"/>
    <w:rsid w:val="002A15D7"/>
    <w:rsid w:val="002E750B"/>
    <w:rsid w:val="002F6202"/>
    <w:rsid w:val="00303EAF"/>
    <w:rsid w:val="0030616E"/>
    <w:rsid w:val="003206A7"/>
    <w:rsid w:val="00331CA8"/>
    <w:rsid w:val="00336812"/>
    <w:rsid w:val="0034441E"/>
    <w:rsid w:val="0034508F"/>
    <w:rsid w:val="00350C77"/>
    <w:rsid w:val="0036104F"/>
    <w:rsid w:val="00365B8A"/>
    <w:rsid w:val="0037166A"/>
    <w:rsid w:val="0039338D"/>
    <w:rsid w:val="003A4CC2"/>
    <w:rsid w:val="003E136E"/>
    <w:rsid w:val="003F6D87"/>
    <w:rsid w:val="00411733"/>
    <w:rsid w:val="0041566C"/>
    <w:rsid w:val="00454AE1"/>
    <w:rsid w:val="00471F33"/>
    <w:rsid w:val="004A5BF1"/>
    <w:rsid w:val="00571313"/>
    <w:rsid w:val="00581A6F"/>
    <w:rsid w:val="005D5670"/>
    <w:rsid w:val="005F4CB5"/>
    <w:rsid w:val="00600FF8"/>
    <w:rsid w:val="0060281E"/>
    <w:rsid w:val="00610090"/>
    <w:rsid w:val="006214ED"/>
    <w:rsid w:val="006433D2"/>
    <w:rsid w:val="006447A6"/>
    <w:rsid w:val="00647846"/>
    <w:rsid w:val="00683DD3"/>
    <w:rsid w:val="006A388D"/>
    <w:rsid w:val="006B3029"/>
    <w:rsid w:val="006B58C0"/>
    <w:rsid w:val="006C0267"/>
    <w:rsid w:val="006C2942"/>
    <w:rsid w:val="006C761E"/>
    <w:rsid w:val="006D62EF"/>
    <w:rsid w:val="006E5627"/>
    <w:rsid w:val="006E6038"/>
    <w:rsid w:val="00714B1F"/>
    <w:rsid w:val="0074148D"/>
    <w:rsid w:val="0075086F"/>
    <w:rsid w:val="00761045"/>
    <w:rsid w:val="00764415"/>
    <w:rsid w:val="007A2F19"/>
    <w:rsid w:val="007C19B8"/>
    <w:rsid w:val="007D5DE8"/>
    <w:rsid w:val="007D6A53"/>
    <w:rsid w:val="0080729E"/>
    <w:rsid w:val="008247C0"/>
    <w:rsid w:val="00825C2C"/>
    <w:rsid w:val="00840815"/>
    <w:rsid w:val="00843DE1"/>
    <w:rsid w:val="00844AF7"/>
    <w:rsid w:val="00852A89"/>
    <w:rsid w:val="008536D6"/>
    <w:rsid w:val="00865725"/>
    <w:rsid w:val="00866B36"/>
    <w:rsid w:val="00880C71"/>
    <w:rsid w:val="00886677"/>
    <w:rsid w:val="008A0726"/>
    <w:rsid w:val="008D4ADA"/>
    <w:rsid w:val="00913E0D"/>
    <w:rsid w:val="00960D88"/>
    <w:rsid w:val="00965B4C"/>
    <w:rsid w:val="00970996"/>
    <w:rsid w:val="009A17BB"/>
    <w:rsid w:val="009A1C7A"/>
    <w:rsid w:val="009A57B5"/>
    <w:rsid w:val="009E2E74"/>
    <w:rsid w:val="009F71FD"/>
    <w:rsid w:val="00A14C78"/>
    <w:rsid w:val="00A17CBF"/>
    <w:rsid w:val="00A23350"/>
    <w:rsid w:val="00A35A21"/>
    <w:rsid w:val="00A67BB6"/>
    <w:rsid w:val="00AC2EA4"/>
    <w:rsid w:val="00AD6833"/>
    <w:rsid w:val="00B20C5C"/>
    <w:rsid w:val="00B21806"/>
    <w:rsid w:val="00B33E58"/>
    <w:rsid w:val="00B66D09"/>
    <w:rsid w:val="00B74927"/>
    <w:rsid w:val="00B85D0F"/>
    <w:rsid w:val="00B94E87"/>
    <w:rsid w:val="00BD0750"/>
    <w:rsid w:val="00C00E19"/>
    <w:rsid w:val="00C349E6"/>
    <w:rsid w:val="00C55023"/>
    <w:rsid w:val="00C7103A"/>
    <w:rsid w:val="00C75421"/>
    <w:rsid w:val="00C96589"/>
    <w:rsid w:val="00C96B66"/>
    <w:rsid w:val="00CB2702"/>
    <w:rsid w:val="00CC33F2"/>
    <w:rsid w:val="00CC699F"/>
    <w:rsid w:val="00D1171D"/>
    <w:rsid w:val="00D22418"/>
    <w:rsid w:val="00D65BC0"/>
    <w:rsid w:val="00D66F64"/>
    <w:rsid w:val="00D73B66"/>
    <w:rsid w:val="00D840CE"/>
    <w:rsid w:val="00DC48DA"/>
    <w:rsid w:val="00DD094E"/>
    <w:rsid w:val="00DD5235"/>
    <w:rsid w:val="00DD69A0"/>
    <w:rsid w:val="00E00C96"/>
    <w:rsid w:val="00E118E9"/>
    <w:rsid w:val="00E16F04"/>
    <w:rsid w:val="00E234D9"/>
    <w:rsid w:val="00E41F16"/>
    <w:rsid w:val="00E66DAF"/>
    <w:rsid w:val="00E7218B"/>
    <w:rsid w:val="00E93C7A"/>
    <w:rsid w:val="00EA7BD7"/>
    <w:rsid w:val="00EC0B4C"/>
    <w:rsid w:val="00EC5263"/>
    <w:rsid w:val="00EC5F5D"/>
    <w:rsid w:val="00EC6765"/>
    <w:rsid w:val="00EF376E"/>
    <w:rsid w:val="00F04AF3"/>
    <w:rsid w:val="00F20F0F"/>
    <w:rsid w:val="00F44FE4"/>
    <w:rsid w:val="00F50030"/>
    <w:rsid w:val="00F74551"/>
    <w:rsid w:val="00F814B9"/>
    <w:rsid w:val="00FA07A0"/>
    <w:rsid w:val="00FD2E51"/>
    <w:rsid w:val="00FE0E4D"/>
    <w:rsid w:val="00FE3A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454F8B"/>
  <w15:docId w15:val="{69E7AC65-45CA-42B7-BDC0-D742813ED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7D5D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D5DE8"/>
    <w:rPr>
      <w:rFonts w:ascii="Tahoma" w:hAnsi="Tahoma" w:cs="Tahoma"/>
      <w:sz w:val="16"/>
      <w:szCs w:val="16"/>
    </w:rPr>
  </w:style>
  <w:style w:type="table" w:styleId="Reetkatablice">
    <w:name w:val="Table Grid"/>
    <w:basedOn w:val="Obinatablica"/>
    <w:uiPriority w:val="59"/>
    <w:rsid w:val="00291CF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lomakpopisa">
    <w:name w:val="List Paragraph"/>
    <w:basedOn w:val="Normal"/>
    <w:uiPriority w:val="34"/>
    <w:qFormat/>
    <w:rsid w:val="00331CA8"/>
    <w:pPr>
      <w:ind w:left="720"/>
      <w:contextualSpacing/>
    </w:pPr>
  </w:style>
  <w:style w:type="character" w:customStyle="1" w:styleId="Heading2">
    <w:name w:val="Heading #2_"/>
    <w:basedOn w:val="Zadanifontodlomka"/>
    <w:link w:val="Heading20"/>
    <w:rsid w:val="00DD5235"/>
    <w:rPr>
      <w:rFonts w:ascii="Calibri" w:eastAsia="Calibri" w:hAnsi="Calibri" w:cs="Calibri"/>
      <w:b/>
      <w:bCs/>
      <w:shd w:val="clear" w:color="auto" w:fill="FFFFFF"/>
    </w:rPr>
  </w:style>
  <w:style w:type="character" w:customStyle="1" w:styleId="Bodytext2">
    <w:name w:val="Body text (2)_"/>
    <w:basedOn w:val="Zadanifontodlomka"/>
    <w:link w:val="Bodytext20"/>
    <w:rsid w:val="00DD5235"/>
    <w:rPr>
      <w:rFonts w:ascii="Calibri" w:eastAsia="Calibri" w:hAnsi="Calibri" w:cs="Calibri"/>
      <w:shd w:val="clear" w:color="auto" w:fill="FFFFFF"/>
    </w:rPr>
  </w:style>
  <w:style w:type="paragraph" w:customStyle="1" w:styleId="Heading20">
    <w:name w:val="Heading #2"/>
    <w:basedOn w:val="Normal"/>
    <w:link w:val="Heading2"/>
    <w:rsid w:val="00DD5235"/>
    <w:pPr>
      <w:widowControl w:val="0"/>
      <w:shd w:val="clear" w:color="auto" w:fill="FFFFFF"/>
      <w:spacing w:before="900" w:after="360" w:line="0" w:lineRule="atLeast"/>
      <w:jc w:val="center"/>
      <w:outlineLvl w:val="1"/>
    </w:pPr>
    <w:rPr>
      <w:rFonts w:ascii="Calibri" w:eastAsia="Calibri" w:hAnsi="Calibri" w:cs="Calibri"/>
      <w:b/>
      <w:bCs/>
    </w:rPr>
  </w:style>
  <w:style w:type="paragraph" w:customStyle="1" w:styleId="Bodytext20">
    <w:name w:val="Body text (2)"/>
    <w:basedOn w:val="Normal"/>
    <w:link w:val="Bodytext2"/>
    <w:rsid w:val="00DD5235"/>
    <w:pPr>
      <w:widowControl w:val="0"/>
      <w:shd w:val="clear" w:color="auto" w:fill="FFFFFF"/>
      <w:spacing w:before="360" w:after="240" w:line="295" w:lineRule="exact"/>
      <w:jc w:val="both"/>
    </w:pPr>
    <w:rPr>
      <w:rFonts w:ascii="Calibri" w:eastAsia="Calibri" w:hAnsi="Calibri" w:cs="Calibri"/>
    </w:rPr>
  </w:style>
  <w:style w:type="paragraph" w:customStyle="1" w:styleId="gmail-heading20">
    <w:name w:val="gmail-heading20"/>
    <w:basedOn w:val="Normal"/>
    <w:rsid w:val="00DD52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r-Latn-BA" w:eastAsia="sr-Latn-BA"/>
    </w:rPr>
  </w:style>
  <w:style w:type="paragraph" w:customStyle="1" w:styleId="gmail-bodytext20">
    <w:name w:val="gmail-bodytext20"/>
    <w:basedOn w:val="Normal"/>
    <w:rsid w:val="00DD52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r-Latn-BA" w:eastAsia="sr-Latn-BA"/>
    </w:rPr>
  </w:style>
  <w:style w:type="character" w:styleId="Hiperveza">
    <w:name w:val="Hyperlink"/>
    <w:basedOn w:val="Zadanifontodlomka"/>
    <w:uiPriority w:val="99"/>
    <w:unhideWhenUsed/>
    <w:rsid w:val="00D73B66"/>
    <w:rPr>
      <w:color w:val="0000FF"/>
      <w:u w:val="single"/>
    </w:rPr>
  </w:style>
  <w:style w:type="paragraph" w:styleId="Bezproreda">
    <w:name w:val="No Spacing"/>
    <w:uiPriority w:val="1"/>
    <w:qFormat/>
    <w:rsid w:val="00454AE1"/>
    <w:pPr>
      <w:spacing w:after="0" w:line="240" w:lineRule="auto"/>
    </w:pPr>
    <w:rPr>
      <w:lang w:val="sr-Latn-BA"/>
    </w:rPr>
  </w:style>
  <w:style w:type="paragraph" w:styleId="Zaglavlje">
    <w:name w:val="header"/>
    <w:basedOn w:val="Normal"/>
    <w:link w:val="ZaglavljeChar"/>
    <w:uiPriority w:val="99"/>
    <w:unhideWhenUsed/>
    <w:rsid w:val="00454A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454AE1"/>
  </w:style>
  <w:style w:type="paragraph" w:styleId="Podnoje">
    <w:name w:val="footer"/>
    <w:basedOn w:val="Normal"/>
    <w:link w:val="PodnojeChar"/>
    <w:uiPriority w:val="99"/>
    <w:unhideWhenUsed/>
    <w:rsid w:val="00454A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454AE1"/>
  </w:style>
  <w:style w:type="character" w:styleId="Referencakomentara">
    <w:name w:val="annotation reference"/>
    <w:basedOn w:val="Zadanifontodlomka"/>
    <w:uiPriority w:val="99"/>
    <w:semiHidden/>
    <w:unhideWhenUsed/>
    <w:rsid w:val="0001091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01091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01091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01091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010918"/>
    <w:rPr>
      <w:b/>
      <w:bCs/>
      <w:sz w:val="20"/>
      <w:szCs w:val="20"/>
    </w:rPr>
  </w:style>
  <w:style w:type="table" w:customStyle="1" w:styleId="Reetkatablice1">
    <w:name w:val="Rešetka tablice1"/>
    <w:basedOn w:val="Obinatablica"/>
    <w:next w:val="Reetkatablice"/>
    <w:uiPriority w:val="59"/>
    <w:rsid w:val="00350C77"/>
    <w:pPr>
      <w:spacing w:after="0" w:line="240" w:lineRule="auto"/>
    </w:pPr>
    <w:rPr>
      <w:rFonts w:eastAsiaTheme="minorHAnsi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5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1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7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8116AD-7A62-44E1-AC9E-A5AAAD279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P AVIATION d.o.o. Mostar</Company>
  <LinksUpToDate>false</LinksUpToDate>
  <CharactersWithSpaces>3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Book</dc:creator>
  <cp:lastModifiedBy>Korisnik</cp:lastModifiedBy>
  <cp:revision>7</cp:revision>
  <cp:lastPrinted>2022-10-14T09:01:00Z</cp:lastPrinted>
  <dcterms:created xsi:type="dcterms:W3CDTF">2022-10-14T17:23:00Z</dcterms:created>
  <dcterms:modified xsi:type="dcterms:W3CDTF">2022-10-14T20:41:00Z</dcterms:modified>
</cp:coreProperties>
</file>